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D1FC54" w14:textId="77777777" w:rsidR="00F80009" w:rsidRPr="00151F25" w:rsidRDefault="00F80009" w:rsidP="00B30193">
      <w:pPr>
        <w:pStyle w:val="NoSpacing"/>
      </w:pPr>
      <w:bookmarkStart w:id="0" w:name="_Hlk39676923"/>
    </w:p>
    <w:p w14:paraId="73A786E7" w14:textId="77777777" w:rsidR="00F80009" w:rsidRPr="00151F25" w:rsidRDefault="00F80009" w:rsidP="00B30193">
      <w:pPr>
        <w:pStyle w:val="NoSpacing"/>
      </w:pPr>
    </w:p>
    <w:p w14:paraId="53C27C8D" w14:textId="4C7C12F2" w:rsidR="003818FE" w:rsidRPr="00151F25" w:rsidRDefault="003710D3" w:rsidP="00995AD9">
      <w:pPr>
        <w:pStyle w:val="NoSpacing"/>
        <w:jc w:val="both"/>
      </w:pPr>
      <w:r w:rsidRPr="00151F25">
        <w:tab/>
      </w:r>
      <w:r w:rsidRPr="00151F25">
        <w:tab/>
      </w:r>
      <w:r w:rsidRPr="00151F25">
        <w:tab/>
      </w:r>
      <w:r w:rsidRPr="00151F25">
        <w:tab/>
      </w:r>
      <w:r w:rsidRPr="00151F25">
        <w:tab/>
      </w:r>
      <w:r w:rsidRPr="00151F25">
        <w:tab/>
      </w:r>
      <w:r w:rsidRPr="00151F25">
        <w:tab/>
      </w:r>
      <w:r w:rsidRPr="00151F25">
        <w:tab/>
      </w:r>
      <w:r w:rsidRPr="00151F25">
        <w:tab/>
      </w:r>
      <w:r w:rsidRPr="00151F25">
        <w:tab/>
      </w:r>
      <w:r w:rsidR="00F005D5">
        <w:t xml:space="preserve"> </w:t>
      </w:r>
    </w:p>
    <w:p w14:paraId="295B541B" w14:textId="5D67BBA0" w:rsidR="00995AD9" w:rsidRDefault="00995AD9" w:rsidP="00B30193">
      <w:pPr>
        <w:pStyle w:val="NoSpacing"/>
      </w:pPr>
      <w:r>
        <w:t xml:space="preserve">23 </w:t>
      </w:r>
      <w:r w:rsidRPr="00151F25">
        <w:t>Marc</w:t>
      </w:r>
      <w:r>
        <w:t>h</w:t>
      </w:r>
      <w:r w:rsidRPr="00151F25">
        <w:t xml:space="preserve"> 2021</w:t>
      </w:r>
    </w:p>
    <w:p w14:paraId="6F95C249" w14:textId="77777777" w:rsidR="00995AD9" w:rsidRDefault="00995AD9" w:rsidP="00B30193">
      <w:pPr>
        <w:pStyle w:val="NoSpacing"/>
        <w:rPr>
          <w:rFonts w:asciiTheme="minorHAnsi" w:eastAsiaTheme="majorEastAsia" w:hAnsiTheme="minorHAnsi" w:cstheme="minorBidi"/>
          <w:b/>
          <w:bCs/>
          <w:sz w:val="28"/>
          <w:szCs w:val="28"/>
        </w:rPr>
      </w:pPr>
    </w:p>
    <w:p w14:paraId="73C82C0E" w14:textId="11BEA0AB" w:rsidR="00FB2693" w:rsidRPr="00151F25" w:rsidRDefault="00FD5F71" w:rsidP="00B30193">
      <w:pPr>
        <w:pStyle w:val="NoSpacing"/>
        <w:rPr>
          <w:rFonts w:asciiTheme="minorHAnsi" w:eastAsiaTheme="minorEastAsia" w:hAnsiTheme="minorHAnsi" w:cstheme="minorBidi"/>
        </w:rPr>
      </w:pPr>
      <w:r>
        <w:rPr>
          <w:rFonts w:asciiTheme="minorHAnsi" w:eastAsiaTheme="majorEastAsia" w:hAnsiTheme="minorHAnsi" w:cstheme="minorBidi"/>
          <w:b/>
          <w:bCs/>
          <w:sz w:val="28"/>
          <w:szCs w:val="28"/>
        </w:rPr>
        <w:t xml:space="preserve">TOMRA </w:t>
      </w:r>
      <w:r w:rsidR="003F3E1E">
        <w:rPr>
          <w:rFonts w:asciiTheme="minorHAnsi" w:eastAsiaTheme="majorEastAsia" w:hAnsiTheme="minorHAnsi" w:cstheme="minorBidi"/>
          <w:b/>
          <w:bCs/>
          <w:sz w:val="28"/>
          <w:szCs w:val="28"/>
        </w:rPr>
        <w:t>Sorting</w:t>
      </w:r>
      <w:r>
        <w:rPr>
          <w:rFonts w:asciiTheme="minorHAnsi" w:eastAsiaTheme="majorEastAsia" w:hAnsiTheme="minorHAnsi" w:cstheme="minorBidi"/>
          <w:b/>
          <w:bCs/>
          <w:sz w:val="28"/>
          <w:szCs w:val="28"/>
        </w:rPr>
        <w:t xml:space="preserve"> </w:t>
      </w:r>
      <w:r w:rsidR="00DB75E4">
        <w:rPr>
          <w:rFonts w:asciiTheme="minorHAnsi" w:eastAsiaTheme="majorEastAsia" w:hAnsiTheme="minorHAnsi" w:cstheme="minorBidi"/>
          <w:b/>
          <w:bCs/>
          <w:sz w:val="28"/>
          <w:szCs w:val="28"/>
        </w:rPr>
        <w:t xml:space="preserve">Recycling </w:t>
      </w:r>
      <w:r w:rsidR="003F3E1E">
        <w:rPr>
          <w:rFonts w:asciiTheme="minorHAnsi" w:eastAsiaTheme="majorEastAsia" w:hAnsiTheme="minorHAnsi" w:cstheme="minorBidi"/>
          <w:b/>
          <w:bCs/>
          <w:sz w:val="28"/>
          <w:szCs w:val="28"/>
        </w:rPr>
        <w:t>launches</w:t>
      </w:r>
      <w:r>
        <w:rPr>
          <w:rFonts w:asciiTheme="minorHAnsi" w:eastAsiaTheme="majorEastAsia" w:hAnsiTheme="minorHAnsi" w:cstheme="minorBidi"/>
          <w:b/>
          <w:bCs/>
          <w:sz w:val="28"/>
          <w:szCs w:val="28"/>
        </w:rPr>
        <w:t xml:space="preserve"> a new remote assistance tool to </w:t>
      </w:r>
      <w:r w:rsidR="007B7215">
        <w:rPr>
          <w:rFonts w:asciiTheme="minorHAnsi" w:eastAsiaTheme="majorEastAsia" w:hAnsiTheme="minorHAnsi" w:cstheme="minorBidi"/>
          <w:b/>
          <w:bCs/>
          <w:sz w:val="28"/>
          <w:szCs w:val="28"/>
        </w:rPr>
        <w:t xml:space="preserve">maximize </w:t>
      </w:r>
      <w:r>
        <w:rPr>
          <w:rFonts w:asciiTheme="minorHAnsi" w:eastAsiaTheme="majorEastAsia" w:hAnsiTheme="minorHAnsi" w:cstheme="minorBidi"/>
          <w:b/>
          <w:bCs/>
          <w:sz w:val="28"/>
          <w:szCs w:val="28"/>
        </w:rPr>
        <w:t xml:space="preserve">machine uptime </w:t>
      </w:r>
    </w:p>
    <w:p w14:paraId="4CAE0D01" w14:textId="77777777" w:rsidR="00FD5F71" w:rsidRDefault="00FD5F71" w:rsidP="00B30193">
      <w:pPr>
        <w:spacing w:after="0" w:line="240" w:lineRule="auto"/>
      </w:pPr>
    </w:p>
    <w:p w14:paraId="01F9FB5C" w14:textId="59268D5F" w:rsidR="00FD5F71" w:rsidRDefault="00FD5F71" w:rsidP="00B30193">
      <w:pPr>
        <w:spacing w:after="0" w:line="240" w:lineRule="auto"/>
      </w:pPr>
      <w:r>
        <w:t xml:space="preserve">TOMRA </w:t>
      </w:r>
      <w:r w:rsidR="003F3E1E">
        <w:t>Sorting</w:t>
      </w:r>
      <w:r>
        <w:t xml:space="preserve"> </w:t>
      </w:r>
      <w:r w:rsidR="003F3E1E">
        <w:t xml:space="preserve">Recycling </w:t>
      </w:r>
      <w:r>
        <w:t xml:space="preserve">has </w:t>
      </w:r>
      <w:r w:rsidR="003F3E1E">
        <w:t>launched</w:t>
      </w:r>
      <w:r>
        <w:t xml:space="preserve"> TOMRA </w:t>
      </w:r>
      <w:r w:rsidR="2AA33C81">
        <w:t xml:space="preserve">Care </w:t>
      </w:r>
      <w:r w:rsidR="009F7984">
        <w:t>Visual</w:t>
      </w:r>
      <w:r>
        <w:t xml:space="preserve"> A</w:t>
      </w:r>
      <w:r w:rsidR="00C3577E">
        <w:t>ssist,</w:t>
      </w:r>
      <w:r>
        <w:t xml:space="preserve"> a new </w:t>
      </w:r>
      <w:r w:rsidR="003F3E1E">
        <w:t xml:space="preserve">remote assistance </w:t>
      </w:r>
      <w:r>
        <w:t>tool which further enhances TOMRA’s global provision of fast and effective customer support</w:t>
      </w:r>
      <w:r w:rsidR="003E5C7D">
        <w:t xml:space="preserve"> and </w:t>
      </w:r>
      <w:r>
        <w:t xml:space="preserve">helps to </w:t>
      </w:r>
      <w:r w:rsidR="007B7215">
        <w:t xml:space="preserve">maximize </w:t>
      </w:r>
      <w:r>
        <w:t>machine uptim</w:t>
      </w:r>
      <w:r w:rsidR="0030760D">
        <w:t>e</w:t>
      </w:r>
      <w:r w:rsidR="003E5C7D">
        <w:t xml:space="preserve">. </w:t>
      </w:r>
      <w:r w:rsidR="0030760D">
        <w:t xml:space="preserve"> </w:t>
      </w:r>
    </w:p>
    <w:p w14:paraId="4257DEBE" w14:textId="40090A19" w:rsidR="0030760D" w:rsidRDefault="0030760D" w:rsidP="00B30193">
      <w:pPr>
        <w:spacing w:after="0" w:line="240" w:lineRule="auto"/>
      </w:pPr>
    </w:p>
    <w:p w14:paraId="6A5C983B" w14:textId="6EF03B1A" w:rsidR="003E5C7D" w:rsidRDefault="00151F25" w:rsidP="4DF5EA00">
      <w:pPr>
        <w:pStyle w:val="NormalWeb"/>
        <w:shd w:val="clear" w:color="auto" w:fill="FFFFFF" w:themeFill="background1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  <w:r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 xml:space="preserve">TOMRA </w:t>
      </w:r>
      <w:r w:rsidR="0CD7737E"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 xml:space="preserve">Care </w:t>
      </w:r>
      <w:r w:rsidR="00C3577E"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>Visual Assist</w:t>
      </w:r>
      <w:r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 xml:space="preserve"> </w:t>
      </w:r>
      <w:r w:rsidR="00FD5F71"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>‘</w:t>
      </w:r>
      <w:r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>virtually</w:t>
      </w:r>
      <w:r w:rsidR="00FD5F71"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>’</w:t>
      </w:r>
      <w:r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 xml:space="preserve"> places TOMRA's expert</w:t>
      </w:r>
      <w:r w:rsidR="00FD5F71"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>s</w:t>
      </w:r>
      <w:r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 xml:space="preserve"> in front of the customer's machine, </w:t>
      </w:r>
      <w:r w:rsidR="0030760D"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>enabling TOMRA to remotely re</w:t>
      </w:r>
      <w:r w:rsidR="0030760D" w:rsidRPr="4DF5EA00">
        <w:rPr>
          <w:rFonts w:asciiTheme="minorHAnsi" w:hAnsiTheme="minorHAnsi" w:cstheme="minorBidi"/>
          <w:sz w:val="22"/>
          <w:szCs w:val="22"/>
        </w:rPr>
        <w:t>solve problems</w:t>
      </w:r>
      <w:r w:rsidR="00F005D5" w:rsidRPr="4DF5EA00">
        <w:rPr>
          <w:rFonts w:asciiTheme="minorHAnsi" w:hAnsiTheme="minorHAnsi" w:cstheme="minorBidi"/>
          <w:sz w:val="22"/>
          <w:szCs w:val="22"/>
        </w:rPr>
        <w:t xml:space="preserve">. </w:t>
      </w:r>
      <w:r w:rsidR="00C3577E"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>The tool</w:t>
      </w:r>
      <w:r w:rsidR="00F005D5" w:rsidRPr="4DF5EA00">
        <w:rPr>
          <w:rFonts w:asciiTheme="minorHAnsi" w:hAnsiTheme="minorHAnsi" w:cstheme="minorBidi"/>
          <w:sz w:val="22"/>
          <w:szCs w:val="22"/>
        </w:rPr>
        <w:t xml:space="preserve"> significantly reduces the need for </w:t>
      </w:r>
      <w:r w:rsidR="003E5C7D" w:rsidRPr="4DF5EA00">
        <w:rPr>
          <w:rFonts w:asciiTheme="minorHAnsi" w:hAnsiTheme="minorHAnsi" w:cstheme="minorBidi"/>
          <w:sz w:val="22"/>
          <w:szCs w:val="22"/>
        </w:rPr>
        <w:t>in-person visits</w:t>
      </w:r>
      <w:r w:rsidR="0019402C" w:rsidRPr="4DF5EA00">
        <w:rPr>
          <w:rFonts w:asciiTheme="minorHAnsi" w:hAnsiTheme="minorHAnsi" w:cstheme="minorBidi"/>
          <w:sz w:val="22"/>
          <w:szCs w:val="22"/>
        </w:rPr>
        <w:t xml:space="preserve"> and enhanc</w:t>
      </w:r>
      <w:r w:rsidR="00CA1A3C" w:rsidRPr="4DF5EA00">
        <w:rPr>
          <w:rFonts w:asciiTheme="minorHAnsi" w:hAnsiTheme="minorHAnsi" w:cstheme="minorBidi"/>
          <w:sz w:val="22"/>
          <w:szCs w:val="22"/>
        </w:rPr>
        <w:t>es</w:t>
      </w:r>
      <w:r w:rsidR="0019402C" w:rsidRPr="4DF5EA00">
        <w:rPr>
          <w:rFonts w:asciiTheme="minorHAnsi" w:hAnsiTheme="minorHAnsi" w:cstheme="minorBidi"/>
          <w:sz w:val="22"/>
          <w:szCs w:val="22"/>
        </w:rPr>
        <w:t xml:space="preserve"> customer support</w:t>
      </w:r>
      <w:r w:rsidR="0030760D" w:rsidRPr="4DF5EA00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74070182" w14:textId="77777777" w:rsidR="003E5C7D" w:rsidRDefault="003E5C7D" w:rsidP="00B30193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262A2D09" w14:textId="370A59C4" w:rsidR="003E5C7D" w:rsidRPr="009F7984" w:rsidRDefault="009F7984" w:rsidP="1906D072">
      <w:pPr>
        <w:pStyle w:val="NormalWeb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  <w:r w:rsidRPr="1906D072">
        <w:rPr>
          <w:rFonts w:asciiTheme="minorHAnsi" w:hAnsiTheme="minorHAnsi" w:cstheme="minorBidi"/>
          <w:sz w:val="22"/>
          <w:szCs w:val="22"/>
        </w:rPr>
        <w:t xml:space="preserve">Using an app to connect customers’ on-site </w:t>
      </w:r>
      <w:r w:rsidR="003F3E1E" w:rsidRPr="1906D072">
        <w:rPr>
          <w:rFonts w:asciiTheme="minorHAnsi" w:hAnsiTheme="minorHAnsi" w:cstheme="minorBidi"/>
          <w:sz w:val="22"/>
          <w:szCs w:val="22"/>
        </w:rPr>
        <w:t>technicians</w:t>
      </w:r>
      <w:r w:rsidRPr="1906D072">
        <w:rPr>
          <w:rFonts w:asciiTheme="minorHAnsi" w:hAnsiTheme="minorHAnsi" w:cstheme="minorBidi"/>
          <w:sz w:val="22"/>
          <w:szCs w:val="22"/>
        </w:rPr>
        <w:t xml:space="preserve"> or </w:t>
      </w:r>
      <w:r w:rsidR="00CA1A3C" w:rsidRPr="1906D072">
        <w:rPr>
          <w:rFonts w:asciiTheme="minorHAnsi" w:hAnsiTheme="minorHAnsi" w:cstheme="minorBidi"/>
          <w:sz w:val="22"/>
          <w:szCs w:val="22"/>
        </w:rPr>
        <w:t>TOMRA</w:t>
      </w:r>
      <w:r w:rsidRPr="1906D072">
        <w:rPr>
          <w:rFonts w:asciiTheme="minorHAnsi" w:hAnsiTheme="minorHAnsi" w:cstheme="minorBidi"/>
          <w:sz w:val="22"/>
          <w:szCs w:val="22"/>
        </w:rPr>
        <w:t>’s on-site</w:t>
      </w:r>
      <w:r w:rsidR="00CA1A3C" w:rsidRPr="1906D072">
        <w:rPr>
          <w:rFonts w:asciiTheme="minorHAnsi" w:hAnsiTheme="minorHAnsi" w:cstheme="minorBidi"/>
          <w:sz w:val="22"/>
          <w:szCs w:val="22"/>
        </w:rPr>
        <w:t xml:space="preserve"> field service engineer</w:t>
      </w:r>
      <w:r w:rsidR="003F3E1E" w:rsidRPr="1906D072">
        <w:rPr>
          <w:rFonts w:asciiTheme="minorHAnsi" w:hAnsiTheme="minorHAnsi" w:cstheme="minorBidi"/>
          <w:sz w:val="22"/>
          <w:szCs w:val="22"/>
        </w:rPr>
        <w:t>s</w:t>
      </w:r>
      <w:r w:rsidR="00CA1A3C" w:rsidRPr="1906D072">
        <w:rPr>
          <w:rFonts w:asciiTheme="minorHAnsi" w:hAnsiTheme="minorHAnsi" w:cstheme="minorBidi"/>
          <w:sz w:val="22"/>
          <w:szCs w:val="22"/>
        </w:rPr>
        <w:t xml:space="preserve"> with </w:t>
      </w:r>
      <w:r w:rsidR="0030760D" w:rsidRPr="1906D072">
        <w:rPr>
          <w:rFonts w:asciiTheme="minorHAnsi" w:hAnsiTheme="minorHAnsi" w:cstheme="minorBidi"/>
          <w:sz w:val="22"/>
          <w:szCs w:val="22"/>
        </w:rPr>
        <w:t xml:space="preserve">TOMRA’s experts in specific applications or technical </w:t>
      </w:r>
      <w:r w:rsidR="490A3A29" w:rsidRPr="1906D072">
        <w:rPr>
          <w:rFonts w:asciiTheme="minorHAnsi" w:hAnsiTheme="minorHAnsi" w:cstheme="minorBidi"/>
          <w:sz w:val="22"/>
          <w:szCs w:val="22"/>
        </w:rPr>
        <w:t>reports</w:t>
      </w:r>
      <w:r w:rsidR="00CA1A3C" w:rsidRPr="1906D072">
        <w:rPr>
          <w:rFonts w:asciiTheme="minorHAnsi" w:hAnsiTheme="minorHAnsi" w:cstheme="minorBidi"/>
          <w:sz w:val="22"/>
          <w:szCs w:val="22"/>
        </w:rPr>
        <w:t xml:space="preserve">, </w:t>
      </w:r>
      <w:r w:rsidRPr="1906D072">
        <w:rPr>
          <w:rFonts w:asciiTheme="minorHAnsi" w:hAnsiTheme="minorHAnsi" w:cstheme="minorBidi"/>
          <w:sz w:val="22"/>
          <w:szCs w:val="22"/>
        </w:rPr>
        <w:t>a broad range of issues can be</w:t>
      </w:r>
      <w:r w:rsidR="0030760D" w:rsidRPr="1906D072">
        <w:rPr>
          <w:rFonts w:asciiTheme="minorHAnsi" w:hAnsiTheme="minorHAnsi" w:cstheme="minorBidi"/>
          <w:sz w:val="22"/>
          <w:szCs w:val="22"/>
        </w:rPr>
        <w:t xml:space="preserve"> quickly resolve</w:t>
      </w:r>
      <w:r w:rsidRPr="1906D072">
        <w:rPr>
          <w:rFonts w:asciiTheme="minorHAnsi" w:hAnsiTheme="minorHAnsi" w:cstheme="minorBidi"/>
          <w:sz w:val="22"/>
          <w:szCs w:val="22"/>
        </w:rPr>
        <w:t xml:space="preserve">d. </w:t>
      </w:r>
    </w:p>
    <w:p w14:paraId="3558FFEB" w14:textId="77777777" w:rsidR="003E5C7D" w:rsidRDefault="003E5C7D" w:rsidP="00B30193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B507445" w14:textId="60FCA48A" w:rsidR="003E5C7D" w:rsidRPr="00151F25" w:rsidRDefault="6E804A65" w:rsidP="635EC15A">
      <w:pPr>
        <w:pStyle w:val="NormalWeb"/>
        <w:shd w:val="clear" w:color="auto" w:fill="FFFFFF" w:themeFill="background1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  <w:r w:rsidRPr="635EC15A">
        <w:rPr>
          <w:rFonts w:asciiTheme="minorHAnsi" w:hAnsiTheme="minorHAnsi" w:cstheme="minorBidi"/>
          <w:sz w:val="22"/>
          <w:szCs w:val="22"/>
        </w:rPr>
        <w:t xml:space="preserve">As well as </w:t>
      </w:r>
      <w:r w:rsidR="3031A821" w:rsidRPr="635EC15A">
        <w:rPr>
          <w:rFonts w:asciiTheme="minorHAnsi" w:hAnsiTheme="minorHAnsi" w:cstheme="minorBidi"/>
          <w:sz w:val="22"/>
          <w:szCs w:val="22"/>
        </w:rPr>
        <w:t xml:space="preserve">helping to </w:t>
      </w:r>
      <w:r w:rsidRPr="635EC15A">
        <w:rPr>
          <w:rFonts w:asciiTheme="minorHAnsi" w:hAnsiTheme="minorHAnsi" w:cstheme="minorBidi"/>
          <w:sz w:val="22"/>
          <w:szCs w:val="22"/>
        </w:rPr>
        <w:t>impro</w:t>
      </w:r>
      <w:r w:rsidR="3031A821" w:rsidRPr="635EC15A">
        <w:rPr>
          <w:rFonts w:asciiTheme="minorHAnsi" w:hAnsiTheme="minorHAnsi" w:cstheme="minorBidi"/>
          <w:sz w:val="22"/>
          <w:szCs w:val="22"/>
        </w:rPr>
        <w:t>ve</w:t>
      </w:r>
      <w:r w:rsidRPr="635EC15A">
        <w:rPr>
          <w:rFonts w:asciiTheme="minorHAnsi" w:hAnsiTheme="minorHAnsi" w:cstheme="minorBidi"/>
          <w:sz w:val="22"/>
          <w:szCs w:val="22"/>
        </w:rPr>
        <w:t xml:space="preserve"> machine performance, TOMRA </w:t>
      </w:r>
      <w:r w:rsidR="1FA19A17" w:rsidRPr="635EC15A">
        <w:rPr>
          <w:rFonts w:asciiTheme="minorHAnsi" w:hAnsiTheme="minorHAnsi" w:cstheme="minorBidi"/>
          <w:sz w:val="22"/>
          <w:szCs w:val="22"/>
        </w:rPr>
        <w:t xml:space="preserve">Care </w:t>
      </w:r>
      <w:r w:rsidR="29963326" w:rsidRPr="635EC15A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 xml:space="preserve">Visual Assist </w:t>
      </w:r>
      <w:r w:rsidRPr="635EC15A">
        <w:rPr>
          <w:rFonts w:asciiTheme="minorHAnsi" w:hAnsiTheme="minorHAnsi" w:cstheme="minorBidi"/>
          <w:sz w:val="22"/>
          <w:szCs w:val="22"/>
        </w:rPr>
        <w:t xml:space="preserve">also provides a valuable means of delivering training and sharing the specialist knowledge of </w:t>
      </w:r>
      <w:r w:rsidR="42466DED" w:rsidRPr="635EC15A">
        <w:rPr>
          <w:rFonts w:asciiTheme="minorHAnsi" w:hAnsiTheme="minorHAnsi" w:cstheme="minorBidi"/>
          <w:sz w:val="22"/>
          <w:szCs w:val="22"/>
        </w:rPr>
        <w:t>highly skilled</w:t>
      </w:r>
      <w:r w:rsidRPr="635EC15A">
        <w:rPr>
          <w:rFonts w:asciiTheme="minorHAnsi" w:hAnsiTheme="minorHAnsi" w:cstheme="minorBidi"/>
          <w:sz w:val="22"/>
          <w:szCs w:val="22"/>
        </w:rPr>
        <w:t xml:space="preserve"> product experts with TOMRA's field service engineers</w:t>
      </w:r>
      <w:r w:rsidR="4A628094" w:rsidRPr="635EC15A">
        <w:rPr>
          <w:rFonts w:asciiTheme="minorHAnsi" w:hAnsiTheme="minorHAnsi" w:cstheme="minorBidi"/>
          <w:sz w:val="22"/>
          <w:szCs w:val="22"/>
        </w:rPr>
        <w:t xml:space="preserve"> and customers’ technicians</w:t>
      </w:r>
      <w:r w:rsidRPr="635EC15A">
        <w:rPr>
          <w:rFonts w:asciiTheme="minorHAnsi" w:hAnsiTheme="minorHAnsi" w:cstheme="minorBidi"/>
          <w:sz w:val="22"/>
          <w:szCs w:val="22"/>
        </w:rPr>
        <w:t>.</w:t>
      </w:r>
    </w:p>
    <w:p w14:paraId="02A1C5F3" w14:textId="77777777" w:rsidR="0030760D" w:rsidRDefault="0030760D" w:rsidP="00B30193">
      <w:pPr>
        <w:pStyle w:val="NormalWeb"/>
        <w:shd w:val="clear" w:color="auto" w:fill="FFFFFF"/>
        <w:spacing w:before="0" w:beforeAutospacing="0" w:after="0" w:afterAutospacing="0"/>
      </w:pPr>
    </w:p>
    <w:p w14:paraId="6A1B4F10" w14:textId="6814AA60" w:rsidR="00151F25" w:rsidRDefault="003F3E1E" w:rsidP="1906D072">
      <w:pPr>
        <w:pStyle w:val="NormalWeb"/>
        <w:shd w:val="clear" w:color="auto" w:fill="FFFFFF" w:themeFill="background1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  <w:r w:rsidRPr="1906D072">
        <w:rPr>
          <w:rFonts w:asciiTheme="minorHAnsi" w:hAnsiTheme="minorHAnsi" w:cstheme="minorBidi"/>
          <w:sz w:val="22"/>
          <w:szCs w:val="22"/>
        </w:rPr>
        <w:t xml:space="preserve">Peter Geisler, Service Director at </w:t>
      </w:r>
      <w:r w:rsidR="0030760D" w:rsidRPr="1906D072">
        <w:rPr>
          <w:rFonts w:asciiTheme="minorHAnsi" w:hAnsiTheme="minorHAnsi" w:cstheme="minorBidi"/>
          <w:sz w:val="22"/>
          <w:szCs w:val="22"/>
        </w:rPr>
        <w:t xml:space="preserve">TOMRA </w:t>
      </w:r>
      <w:r w:rsidRPr="1906D072">
        <w:rPr>
          <w:rFonts w:asciiTheme="minorHAnsi" w:hAnsiTheme="minorHAnsi" w:cstheme="minorBidi"/>
          <w:sz w:val="22"/>
          <w:szCs w:val="22"/>
        </w:rPr>
        <w:t>Sorting Recycling</w:t>
      </w:r>
      <w:r w:rsidR="0030760D" w:rsidRPr="1906D072">
        <w:rPr>
          <w:rFonts w:asciiTheme="minorHAnsi" w:hAnsiTheme="minorHAnsi" w:cstheme="minorBidi"/>
          <w:sz w:val="22"/>
          <w:szCs w:val="22"/>
        </w:rPr>
        <w:t>, comments: “</w:t>
      </w:r>
      <w:r w:rsidR="00151F25" w:rsidRPr="1906D072">
        <w:rPr>
          <w:rFonts w:asciiTheme="minorHAnsi" w:hAnsiTheme="minorHAnsi" w:cstheme="minorBidi"/>
          <w:sz w:val="22"/>
          <w:szCs w:val="22"/>
        </w:rPr>
        <w:t xml:space="preserve">TOMRA </w:t>
      </w:r>
      <w:r w:rsidR="4AC7DA2A" w:rsidRPr="1906D072">
        <w:rPr>
          <w:rFonts w:asciiTheme="minorHAnsi" w:hAnsiTheme="minorHAnsi" w:cstheme="minorBidi"/>
          <w:sz w:val="22"/>
          <w:szCs w:val="22"/>
        </w:rPr>
        <w:t xml:space="preserve">Care </w:t>
      </w:r>
      <w:r w:rsidR="00151F25" w:rsidRPr="1906D072">
        <w:rPr>
          <w:rFonts w:asciiTheme="minorHAnsi" w:hAnsiTheme="minorHAnsi" w:cstheme="minorBidi"/>
          <w:sz w:val="22"/>
          <w:szCs w:val="22"/>
        </w:rPr>
        <w:t xml:space="preserve">Visual Assist </w:t>
      </w:r>
      <w:r w:rsidR="00CA1A3C" w:rsidRPr="1906D072">
        <w:rPr>
          <w:rFonts w:asciiTheme="minorHAnsi" w:hAnsiTheme="minorHAnsi" w:cstheme="minorBidi"/>
          <w:sz w:val="22"/>
          <w:szCs w:val="22"/>
        </w:rPr>
        <w:t>giv</w:t>
      </w:r>
      <w:r w:rsidRPr="1906D072">
        <w:rPr>
          <w:rFonts w:asciiTheme="minorHAnsi" w:hAnsiTheme="minorHAnsi" w:cstheme="minorBidi"/>
          <w:sz w:val="22"/>
          <w:szCs w:val="22"/>
        </w:rPr>
        <w:t>es our</w:t>
      </w:r>
      <w:r w:rsidR="0019402C" w:rsidRPr="1906D072">
        <w:rPr>
          <w:rFonts w:asciiTheme="minorHAnsi" w:hAnsiTheme="minorHAnsi" w:cstheme="minorBidi"/>
          <w:sz w:val="22"/>
          <w:szCs w:val="22"/>
        </w:rPr>
        <w:t xml:space="preserve"> customers access to </w:t>
      </w:r>
      <w:r w:rsidR="00CA1A3C" w:rsidRPr="1906D072">
        <w:rPr>
          <w:rFonts w:asciiTheme="minorHAnsi" w:hAnsiTheme="minorHAnsi" w:cstheme="minorBidi"/>
          <w:sz w:val="22"/>
          <w:szCs w:val="22"/>
        </w:rPr>
        <w:t xml:space="preserve">our </w:t>
      </w:r>
      <w:r w:rsidR="0019402C" w:rsidRPr="1906D072">
        <w:rPr>
          <w:rFonts w:asciiTheme="minorHAnsi" w:hAnsiTheme="minorHAnsi" w:cstheme="minorBidi"/>
          <w:sz w:val="22"/>
          <w:szCs w:val="22"/>
        </w:rPr>
        <w:t xml:space="preserve">specialist engineers who </w:t>
      </w:r>
      <w:r w:rsidR="00CA1A3C" w:rsidRPr="1906D072">
        <w:rPr>
          <w:rFonts w:asciiTheme="minorHAnsi" w:hAnsiTheme="minorHAnsi" w:cstheme="minorBidi"/>
          <w:sz w:val="22"/>
          <w:szCs w:val="22"/>
        </w:rPr>
        <w:t>don’t need to</w:t>
      </w:r>
      <w:r w:rsidR="0019402C" w:rsidRPr="1906D072">
        <w:rPr>
          <w:rFonts w:asciiTheme="minorHAnsi" w:hAnsiTheme="minorHAnsi" w:cstheme="minorBidi"/>
          <w:sz w:val="22"/>
          <w:szCs w:val="22"/>
        </w:rPr>
        <w:t xml:space="preserve"> be </w:t>
      </w:r>
      <w:r w:rsidR="00CB501A" w:rsidRPr="1906D072">
        <w:rPr>
          <w:rFonts w:asciiTheme="minorHAnsi" w:hAnsiTheme="minorHAnsi" w:cstheme="minorBidi"/>
          <w:sz w:val="22"/>
          <w:szCs w:val="22"/>
        </w:rPr>
        <w:t>on-</w:t>
      </w:r>
      <w:r w:rsidRPr="1906D072">
        <w:rPr>
          <w:rFonts w:asciiTheme="minorHAnsi" w:hAnsiTheme="minorHAnsi" w:cstheme="minorBidi"/>
          <w:sz w:val="22"/>
          <w:szCs w:val="22"/>
        </w:rPr>
        <w:t>site</w:t>
      </w:r>
      <w:r w:rsidR="0019402C" w:rsidRPr="1906D072">
        <w:rPr>
          <w:rFonts w:asciiTheme="minorHAnsi" w:hAnsiTheme="minorHAnsi" w:cstheme="minorBidi"/>
          <w:sz w:val="22"/>
          <w:szCs w:val="22"/>
        </w:rPr>
        <w:t xml:space="preserve"> in person. </w:t>
      </w:r>
      <w:r w:rsidR="0030760D" w:rsidRPr="1906D072">
        <w:rPr>
          <w:rFonts w:asciiTheme="minorHAnsi" w:hAnsiTheme="minorHAnsi" w:cstheme="minorBidi"/>
          <w:sz w:val="22"/>
          <w:szCs w:val="22"/>
        </w:rPr>
        <w:t xml:space="preserve">The </w:t>
      </w:r>
      <w:r w:rsidRPr="1906D072">
        <w:rPr>
          <w:rFonts w:asciiTheme="minorHAnsi" w:hAnsiTheme="minorHAnsi" w:cstheme="minorBidi"/>
          <w:sz w:val="22"/>
          <w:szCs w:val="22"/>
        </w:rPr>
        <w:t>app</w:t>
      </w:r>
      <w:r w:rsidR="18FAC2F8" w:rsidRPr="1906D072">
        <w:rPr>
          <w:rFonts w:asciiTheme="minorHAnsi" w:hAnsiTheme="minorHAnsi" w:cstheme="minorBidi"/>
          <w:sz w:val="22"/>
          <w:szCs w:val="22"/>
        </w:rPr>
        <w:t>lication</w:t>
      </w:r>
      <w:r w:rsidR="0030760D" w:rsidRPr="1906D072">
        <w:rPr>
          <w:rFonts w:asciiTheme="minorHAnsi" w:hAnsiTheme="minorHAnsi" w:cstheme="minorBidi"/>
          <w:sz w:val="22"/>
          <w:szCs w:val="22"/>
        </w:rPr>
        <w:t xml:space="preserve"> is very easy to use and requires </w:t>
      </w:r>
      <w:r w:rsidR="00151F25" w:rsidRPr="1906D072">
        <w:rPr>
          <w:rFonts w:asciiTheme="minorHAnsi" w:hAnsiTheme="minorHAnsi" w:cstheme="minorBidi"/>
          <w:sz w:val="22"/>
          <w:szCs w:val="22"/>
        </w:rPr>
        <w:t xml:space="preserve">no equipment other than a mobile phone with a camera. When </w:t>
      </w:r>
      <w:r w:rsidR="0030760D" w:rsidRPr="1906D072">
        <w:rPr>
          <w:rFonts w:asciiTheme="minorHAnsi" w:hAnsiTheme="minorHAnsi" w:cstheme="minorBidi"/>
          <w:sz w:val="22"/>
          <w:szCs w:val="22"/>
        </w:rPr>
        <w:t>a</w:t>
      </w:r>
      <w:r w:rsidR="00151F25" w:rsidRPr="1906D072">
        <w:rPr>
          <w:rFonts w:asciiTheme="minorHAnsi" w:hAnsiTheme="minorHAnsi" w:cstheme="minorBidi"/>
          <w:sz w:val="22"/>
          <w:szCs w:val="22"/>
        </w:rPr>
        <w:t xml:space="preserve"> customer requests support through a message, </w:t>
      </w:r>
      <w:proofErr w:type="gramStart"/>
      <w:r w:rsidR="00151F25" w:rsidRPr="1906D072">
        <w:rPr>
          <w:rFonts w:asciiTheme="minorHAnsi" w:hAnsiTheme="minorHAnsi" w:cstheme="minorBidi"/>
          <w:sz w:val="22"/>
          <w:szCs w:val="22"/>
        </w:rPr>
        <w:t>email</w:t>
      </w:r>
      <w:proofErr w:type="gramEnd"/>
      <w:r w:rsidR="00151F25" w:rsidRPr="1906D072">
        <w:rPr>
          <w:rFonts w:asciiTheme="minorHAnsi" w:hAnsiTheme="minorHAnsi" w:cstheme="minorBidi"/>
          <w:sz w:val="22"/>
          <w:szCs w:val="22"/>
        </w:rPr>
        <w:t xml:space="preserve"> or phone call, </w:t>
      </w:r>
      <w:r w:rsidR="0030760D" w:rsidRPr="1906D072">
        <w:rPr>
          <w:rFonts w:asciiTheme="minorHAnsi" w:hAnsiTheme="minorHAnsi" w:cstheme="minorBidi"/>
          <w:sz w:val="22"/>
          <w:szCs w:val="22"/>
        </w:rPr>
        <w:t xml:space="preserve">one of our </w:t>
      </w:r>
      <w:r w:rsidR="37FF58B9" w:rsidRPr="1906D072">
        <w:rPr>
          <w:rFonts w:asciiTheme="minorHAnsi" w:hAnsiTheme="minorHAnsi" w:cstheme="minorBidi"/>
          <w:sz w:val="22"/>
          <w:szCs w:val="22"/>
        </w:rPr>
        <w:t>experts</w:t>
      </w:r>
      <w:r w:rsidR="0030760D" w:rsidRPr="1906D072">
        <w:rPr>
          <w:rFonts w:asciiTheme="minorHAnsi" w:hAnsiTheme="minorHAnsi" w:cstheme="minorBidi"/>
          <w:sz w:val="22"/>
          <w:szCs w:val="22"/>
        </w:rPr>
        <w:t xml:space="preserve"> </w:t>
      </w:r>
      <w:r w:rsidR="00151F25" w:rsidRPr="1906D072">
        <w:rPr>
          <w:rFonts w:asciiTheme="minorHAnsi" w:hAnsiTheme="minorHAnsi" w:cstheme="minorBidi"/>
          <w:sz w:val="22"/>
          <w:szCs w:val="22"/>
        </w:rPr>
        <w:t>sends an invitation to initiate the session. When the app opens, it seamlessly links through to a call with the TOMRA expert best suited to help them with the specific challenge they are facing. When connected, they communicate through voice and video.</w:t>
      </w:r>
      <w:r w:rsidR="003E5C7D" w:rsidRPr="1906D072">
        <w:rPr>
          <w:rFonts w:asciiTheme="minorHAnsi" w:hAnsiTheme="minorHAnsi" w:cstheme="minorBidi"/>
          <w:sz w:val="22"/>
          <w:szCs w:val="22"/>
        </w:rPr>
        <w:t>”</w:t>
      </w:r>
    </w:p>
    <w:p w14:paraId="6998B5DE" w14:textId="2285EFF9" w:rsidR="00AC5126" w:rsidRDefault="00AC5126" w:rsidP="00B30193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3AB64EF7" w14:textId="7BD91929" w:rsidR="00AC5126" w:rsidRPr="003E5C7D" w:rsidRDefault="00AC5126" w:rsidP="4DF5EA00">
      <w:pPr>
        <w:pStyle w:val="NormalWeb"/>
        <w:shd w:val="clear" w:color="auto" w:fill="FFFFFF" w:themeFill="background1"/>
        <w:spacing w:before="0" w:beforeAutospacing="0" w:after="0" w:afterAutospacing="0"/>
        <w:rPr>
          <w:rStyle w:val="Emphasis"/>
          <w:rFonts w:asciiTheme="minorHAnsi" w:hAnsiTheme="minorHAnsi" w:cstheme="minorBidi"/>
          <w:i w:val="0"/>
          <w:iCs w:val="0"/>
          <w:color w:val="FF0000"/>
          <w:sz w:val="22"/>
          <w:szCs w:val="22"/>
        </w:rPr>
      </w:pPr>
      <w:r w:rsidRPr="4DF5EA00">
        <w:rPr>
          <w:rFonts w:asciiTheme="minorHAnsi" w:hAnsiTheme="minorHAnsi" w:cstheme="minorBidi"/>
          <w:sz w:val="22"/>
          <w:szCs w:val="22"/>
        </w:rPr>
        <w:t>D</w:t>
      </w:r>
      <w:r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 xml:space="preserve">uring the COVID-19 pandemic, TOMRA </w:t>
      </w:r>
      <w:r w:rsidR="33F56631"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 xml:space="preserve">Care </w:t>
      </w:r>
      <w:r w:rsidR="00DB75E4"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>Visual Assist</w:t>
      </w:r>
      <w:r w:rsidRPr="4DF5EA00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 xml:space="preserve"> has proven particularly beneficial as a solution which not only overcomes travel restrictions but also adheres to social distancing requirements</w:t>
      </w:r>
      <w:r w:rsidR="003F3E1E">
        <w:rPr>
          <w:rStyle w:val="Emphasis"/>
          <w:rFonts w:asciiTheme="minorHAnsi" w:hAnsiTheme="minorHAnsi" w:cstheme="minorBidi"/>
          <w:i w:val="0"/>
          <w:iCs w:val="0"/>
          <w:sz w:val="22"/>
          <w:szCs w:val="22"/>
        </w:rPr>
        <w:t xml:space="preserve">. </w:t>
      </w:r>
    </w:p>
    <w:p w14:paraId="0753F3A2" w14:textId="77777777" w:rsidR="00AC5126" w:rsidRDefault="00AC5126" w:rsidP="00B30193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17B138D8" w14:textId="0EC2F625" w:rsidR="003E5C7D" w:rsidRPr="00151F25" w:rsidRDefault="003F3E1E" w:rsidP="00B30193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eter</w:t>
      </w:r>
      <w:r w:rsidR="003E5C7D">
        <w:rPr>
          <w:rFonts w:asciiTheme="minorHAnsi" w:hAnsiTheme="minorHAnsi" w:cstheme="minorHAnsi"/>
          <w:sz w:val="22"/>
          <w:szCs w:val="22"/>
        </w:rPr>
        <w:t xml:space="preserve"> </w:t>
      </w:r>
      <w:r w:rsidR="00AC5126">
        <w:rPr>
          <w:rFonts w:asciiTheme="minorHAnsi" w:hAnsiTheme="minorHAnsi" w:cstheme="minorHAnsi"/>
          <w:sz w:val="22"/>
          <w:szCs w:val="22"/>
        </w:rPr>
        <w:t>adds</w:t>
      </w:r>
      <w:r w:rsidR="003E5C7D">
        <w:rPr>
          <w:rFonts w:asciiTheme="minorHAnsi" w:hAnsiTheme="minorHAnsi" w:cstheme="minorHAnsi"/>
          <w:sz w:val="22"/>
          <w:szCs w:val="22"/>
        </w:rPr>
        <w:t xml:space="preserve">: </w:t>
      </w:r>
      <w:r w:rsidR="003E5C7D" w:rsidRPr="00151F25">
        <w:rPr>
          <w:rFonts w:asciiTheme="minorHAnsi" w:hAnsiTheme="minorHAnsi" w:cstheme="minorHAnsi"/>
          <w:sz w:val="22"/>
          <w:szCs w:val="22"/>
        </w:rPr>
        <w:t xml:space="preserve">"TOMRA </w:t>
      </w:r>
      <w:r w:rsidR="007B3212">
        <w:rPr>
          <w:rFonts w:asciiTheme="minorHAnsi" w:hAnsiTheme="minorHAnsi" w:cstheme="minorHAnsi"/>
          <w:sz w:val="22"/>
          <w:szCs w:val="22"/>
        </w:rPr>
        <w:t xml:space="preserve">Care </w:t>
      </w:r>
      <w:r w:rsidR="003E5C7D" w:rsidRPr="00151F25">
        <w:rPr>
          <w:rFonts w:asciiTheme="minorHAnsi" w:hAnsiTheme="minorHAnsi" w:cstheme="minorHAnsi"/>
          <w:sz w:val="22"/>
          <w:szCs w:val="22"/>
        </w:rPr>
        <w:t xml:space="preserve">Visual Assist enables a greater level of clarity in the communication and information transfer between the person on-site and the expert providing </w:t>
      </w:r>
      <w:r w:rsidR="006C735E">
        <w:rPr>
          <w:rFonts w:asciiTheme="minorHAnsi" w:hAnsiTheme="minorHAnsi" w:cstheme="minorHAnsi"/>
          <w:sz w:val="22"/>
          <w:szCs w:val="22"/>
        </w:rPr>
        <w:t xml:space="preserve">remote </w:t>
      </w:r>
      <w:r w:rsidR="003E5C7D" w:rsidRPr="00151F25">
        <w:rPr>
          <w:rFonts w:asciiTheme="minorHAnsi" w:hAnsiTheme="minorHAnsi" w:cstheme="minorHAnsi"/>
          <w:sz w:val="22"/>
          <w:szCs w:val="22"/>
        </w:rPr>
        <w:t>guidance.</w:t>
      </w:r>
      <w:r w:rsidR="003E5C7D">
        <w:rPr>
          <w:rFonts w:asciiTheme="minorHAnsi" w:hAnsiTheme="minorHAnsi" w:cstheme="minorHAnsi"/>
          <w:sz w:val="22"/>
          <w:szCs w:val="22"/>
        </w:rPr>
        <w:t xml:space="preserve"> Our customers’ technicians </w:t>
      </w:r>
      <w:r>
        <w:rPr>
          <w:rFonts w:asciiTheme="minorHAnsi" w:hAnsiTheme="minorHAnsi" w:cstheme="minorHAnsi"/>
          <w:sz w:val="22"/>
          <w:szCs w:val="22"/>
        </w:rPr>
        <w:t xml:space="preserve">and TOMRA’s on-site engineers </w:t>
      </w:r>
      <w:r w:rsidR="003E5C7D">
        <w:rPr>
          <w:rFonts w:asciiTheme="minorHAnsi" w:hAnsiTheme="minorHAnsi" w:cstheme="minorHAnsi"/>
          <w:sz w:val="22"/>
          <w:szCs w:val="22"/>
        </w:rPr>
        <w:t xml:space="preserve">get </w:t>
      </w:r>
      <w:r w:rsidR="003E5C7D" w:rsidRPr="00151F25">
        <w:rPr>
          <w:rFonts w:asciiTheme="minorHAnsi" w:hAnsiTheme="minorHAnsi" w:cstheme="minorHAnsi"/>
          <w:sz w:val="22"/>
          <w:szCs w:val="22"/>
        </w:rPr>
        <w:t xml:space="preserve">the support they need to resolve </w:t>
      </w:r>
      <w:r w:rsidR="003E5C7D">
        <w:rPr>
          <w:rFonts w:asciiTheme="minorHAnsi" w:hAnsiTheme="minorHAnsi" w:cstheme="minorHAnsi"/>
          <w:sz w:val="22"/>
          <w:szCs w:val="22"/>
        </w:rPr>
        <w:t>any</w:t>
      </w:r>
      <w:r w:rsidR="003E5C7D" w:rsidRPr="00151F25">
        <w:rPr>
          <w:rFonts w:asciiTheme="minorHAnsi" w:hAnsiTheme="minorHAnsi" w:cstheme="minorHAnsi"/>
          <w:sz w:val="22"/>
          <w:szCs w:val="22"/>
        </w:rPr>
        <w:t xml:space="preserve"> issue</w:t>
      </w:r>
      <w:r w:rsidR="003E5C7D">
        <w:rPr>
          <w:rFonts w:asciiTheme="minorHAnsi" w:hAnsiTheme="minorHAnsi" w:cstheme="minorHAnsi"/>
          <w:sz w:val="22"/>
          <w:szCs w:val="22"/>
        </w:rPr>
        <w:t>s</w:t>
      </w:r>
      <w:r w:rsidR="003E5C7D" w:rsidRPr="00151F25">
        <w:rPr>
          <w:rFonts w:asciiTheme="minorHAnsi" w:hAnsiTheme="minorHAnsi" w:cstheme="minorHAnsi"/>
          <w:sz w:val="22"/>
          <w:szCs w:val="22"/>
        </w:rPr>
        <w:t xml:space="preserve"> immediately, bringing machine</w:t>
      </w:r>
      <w:r w:rsidR="003E5C7D">
        <w:rPr>
          <w:rFonts w:asciiTheme="minorHAnsi" w:hAnsiTheme="minorHAnsi" w:cstheme="minorHAnsi"/>
          <w:sz w:val="22"/>
          <w:szCs w:val="22"/>
        </w:rPr>
        <w:t>s</w:t>
      </w:r>
      <w:r w:rsidR="003E5C7D" w:rsidRPr="00151F25">
        <w:rPr>
          <w:rFonts w:asciiTheme="minorHAnsi" w:hAnsiTheme="minorHAnsi" w:cstheme="minorHAnsi"/>
          <w:sz w:val="22"/>
          <w:szCs w:val="22"/>
        </w:rPr>
        <w:t xml:space="preserve"> </w:t>
      </w:r>
      <w:r w:rsidR="006C735E">
        <w:rPr>
          <w:rFonts w:asciiTheme="minorHAnsi" w:hAnsiTheme="minorHAnsi" w:cstheme="minorHAnsi"/>
          <w:sz w:val="22"/>
          <w:szCs w:val="22"/>
        </w:rPr>
        <w:t xml:space="preserve">quickly </w:t>
      </w:r>
      <w:r w:rsidR="003E5C7D" w:rsidRPr="00151F25">
        <w:rPr>
          <w:rFonts w:asciiTheme="minorHAnsi" w:hAnsiTheme="minorHAnsi" w:cstheme="minorHAnsi"/>
          <w:sz w:val="22"/>
          <w:szCs w:val="22"/>
        </w:rPr>
        <w:t>back in</w:t>
      </w:r>
      <w:r>
        <w:rPr>
          <w:rFonts w:asciiTheme="minorHAnsi" w:hAnsiTheme="minorHAnsi" w:cstheme="minorHAnsi"/>
          <w:sz w:val="22"/>
          <w:szCs w:val="22"/>
        </w:rPr>
        <w:t>to</w:t>
      </w:r>
      <w:r w:rsidR="003E5C7D" w:rsidRPr="00151F25">
        <w:rPr>
          <w:rFonts w:asciiTheme="minorHAnsi" w:hAnsiTheme="minorHAnsi" w:cstheme="minorHAnsi"/>
          <w:sz w:val="22"/>
          <w:szCs w:val="22"/>
        </w:rPr>
        <w:t xml:space="preserve"> operation</w:t>
      </w:r>
      <w:r>
        <w:rPr>
          <w:rFonts w:asciiTheme="minorHAnsi" w:hAnsiTheme="minorHAnsi" w:cstheme="minorHAnsi"/>
          <w:sz w:val="22"/>
          <w:szCs w:val="22"/>
        </w:rPr>
        <w:t>. I</w:t>
      </w:r>
      <w:r w:rsidR="003E5C7D" w:rsidRPr="00151F25">
        <w:rPr>
          <w:rFonts w:asciiTheme="minorHAnsi" w:hAnsiTheme="minorHAnsi" w:cstheme="minorHAnsi"/>
          <w:sz w:val="22"/>
          <w:szCs w:val="22"/>
        </w:rPr>
        <w:t xml:space="preserve">f a </w:t>
      </w:r>
      <w:r w:rsidR="003E5C7D">
        <w:rPr>
          <w:rFonts w:asciiTheme="minorHAnsi" w:hAnsiTheme="minorHAnsi" w:cstheme="minorHAnsi"/>
          <w:sz w:val="22"/>
          <w:szCs w:val="22"/>
        </w:rPr>
        <w:t>spare part is required</w:t>
      </w:r>
      <w:r w:rsidR="003E5C7D" w:rsidRPr="00151F25">
        <w:rPr>
          <w:rFonts w:asciiTheme="minorHAnsi" w:hAnsiTheme="minorHAnsi" w:cstheme="minorHAnsi"/>
          <w:sz w:val="22"/>
          <w:szCs w:val="22"/>
        </w:rPr>
        <w:t>, TOMRA's expert</w:t>
      </w:r>
      <w:r w:rsidR="003E5C7D">
        <w:rPr>
          <w:rFonts w:asciiTheme="minorHAnsi" w:hAnsiTheme="minorHAnsi" w:cstheme="minorHAnsi"/>
          <w:sz w:val="22"/>
          <w:szCs w:val="22"/>
        </w:rPr>
        <w:t>s</w:t>
      </w:r>
      <w:r w:rsidR="003E5C7D" w:rsidRPr="00151F25">
        <w:rPr>
          <w:rFonts w:asciiTheme="minorHAnsi" w:hAnsiTheme="minorHAnsi" w:cstheme="minorHAnsi"/>
          <w:sz w:val="22"/>
          <w:szCs w:val="22"/>
        </w:rPr>
        <w:t xml:space="preserve"> can easily identify </w:t>
      </w:r>
      <w:r w:rsidR="006C735E">
        <w:rPr>
          <w:rFonts w:asciiTheme="minorHAnsi" w:hAnsiTheme="minorHAnsi" w:cstheme="minorHAnsi"/>
          <w:sz w:val="22"/>
          <w:szCs w:val="22"/>
        </w:rPr>
        <w:t>what is required</w:t>
      </w:r>
      <w:r w:rsidR="003E5C7D" w:rsidRPr="00151F25">
        <w:rPr>
          <w:rFonts w:asciiTheme="minorHAnsi" w:hAnsiTheme="minorHAnsi" w:cstheme="minorHAnsi"/>
          <w:sz w:val="22"/>
          <w:szCs w:val="22"/>
        </w:rPr>
        <w:t xml:space="preserve"> and ensure the right spare is sent, increasing the first-time fix rate."</w:t>
      </w:r>
    </w:p>
    <w:p w14:paraId="66459D52" w14:textId="77777777" w:rsidR="003E5C7D" w:rsidRDefault="003E5C7D" w:rsidP="00B30193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90A4169" w14:textId="2A8E39DA" w:rsidR="006C735E" w:rsidRDefault="7D72868C" w:rsidP="1906D072">
      <w:pPr>
        <w:pStyle w:val="NormalWeb"/>
        <w:shd w:val="clear" w:color="auto" w:fill="FFFFFF" w:themeFill="background1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  <w:r w:rsidRPr="1906D072">
        <w:rPr>
          <w:rFonts w:asciiTheme="minorHAnsi" w:hAnsiTheme="minorHAnsi" w:cstheme="minorBidi"/>
          <w:sz w:val="22"/>
          <w:szCs w:val="22"/>
        </w:rPr>
        <w:t>This new tool</w:t>
      </w:r>
      <w:r w:rsidR="4F74DC30" w:rsidRPr="1906D072">
        <w:rPr>
          <w:rFonts w:asciiTheme="minorHAnsi" w:hAnsiTheme="minorHAnsi" w:cstheme="minorBidi"/>
          <w:sz w:val="22"/>
          <w:szCs w:val="22"/>
        </w:rPr>
        <w:t xml:space="preserve"> </w:t>
      </w:r>
      <w:r w:rsidR="785BCA1E" w:rsidRPr="1906D072">
        <w:rPr>
          <w:rFonts w:asciiTheme="minorHAnsi" w:hAnsiTheme="minorHAnsi" w:cstheme="minorBidi"/>
          <w:sz w:val="22"/>
          <w:szCs w:val="22"/>
        </w:rPr>
        <w:t xml:space="preserve">is part of the TOMRA </w:t>
      </w:r>
      <w:r w:rsidR="75F017D1" w:rsidRPr="1906D072">
        <w:rPr>
          <w:rFonts w:asciiTheme="minorHAnsi" w:hAnsiTheme="minorHAnsi" w:cstheme="minorBidi"/>
          <w:sz w:val="22"/>
          <w:szCs w:val="22"/>
        </w:rPr>
        <w:t>Care</w:t>
      </w:r>
      <w:r w:rsidR="6848E6A6" w:rsidRPr="1906D072">
        <w:rPr>
          <w:rFonts w:asciiTheme="minorHAnsi" w:hAnsiTheme="minorHAnsi" w:cstheme="minorBidi"/>
          <w:sz w:val="22"/>
          <w:szCs w:val="22"/>
        </w:rPr>
        <w:t xml:space="preserve"> </w:t>
      </w:r>
      <w:r w:rsidR="785BCA1E" w:rsidRPr="1906D072">
        <w:rPr>
          <w:rFonts w:asciiTheme="minorHAnsi" w:hAnsiTheme="minorHAnsi" w:cstheme="minorBidi"/>
          <w:sz w:val="22"/>
          <w:szCs w:val="22"/>
        </w:rPr>
        <w:t>range of services</w:t>
      </w:r>
      <w:r w:rsidR="4F74DC30" w:rsidRPr="1906D072">
        <w:rPr>
          <w:rFonts w:asciiTheme="minorHAnsi" w:hAnsiTheme="minorHAnsi" w:cstheme="minorBidi"/>
          <w:sz w:val="22"/>
          <w:szCs w:val="22"/>
        </w:rPr>
        <w:t xml:space="preserve"> </w:t>
      </w:r>
      <w:r w:rsidR="435611E9" w:rsidRPr="1906D072">
        <w:rPr>
          <w:rFonts w:asciiTheme="minorHAnsi" w:hAnsiTheme="minorHAnsi" w:cstheme="minorBidi"/>
          <w:sz w:val="22"/>
          <w:szCs w:val="22"/>
        </w:rPr>
        <w:t>which aims to</w:t>
      </w:r>
      <w:r w:rsidR="35BC8B11" w:rsidRPr="1906D072">
        <w:rPr>
          <w:rFonts w:asciiTheme="minorHAnsi" w:hAnsiTheme="minorHAnsi" w:cstheme="minorBidi"/>
          <w:sz w:val="22"/>
          <w:szCs w:val="22"/>
        </w:rPr>
        <w:t xml:space="preserve"> ensure </w:t>
      </w:r>
      <w:r w:rsidR="52DD1DA7" w:rsidRPr="1906D072">
        <w:rPr>
          <w:rFonts w:asciiTheme="minorHAnsi" w:hAnsiTheme="minorHAnsi" w:cstheme="minorBidi"/>
          <w:sz w:val="22"/>
          <w:szCs w:val="22"/>
        </w:rPr>
        <w:t xml:space="preserve">that </w:t>
      </w:r>
      <w:r w:rsidR="35BC8B11" w:rsidRPr="1906D072">
        <w:rPr>
          <w:rFonts w:asciiTheme="minorHAnsi" w:hAnsiTheme="minorHAnsi" w:cstheme="minorBidi"/>
          <w:sz w:val="22"/>
          <w:szCs w:val="22"/>
        </w:rPr>
        <w:t>customers’ units perform at the highest level of efficiency for their entire lifespan.</w:t>
      </w:r>
    </w:p>
    <w:p w14:paraId="4F158430" w14:textId="77777777" w:rsidR="006C735E" w:rsidRDefault="006C735E" w:rsidP="00B30193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264178F6" w14:textId="0402F5E4" w:rsidR="00DB75E4" w:rsidRDefault="4A628094" w:rsidP="635EC15A">
      <w:pPr>
        <w:pStyle w:val="NormalWeb"/>
        <w:shd w:val="clear" w:color="auto" w:fill="FFFFFF" w:themeFill="background1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  <w:r w:rsidRPr="635EC15A">
        <w:rPr>
          <w:rFonts w:asciiTheme="minorHAnsi" w:hAnsiTheme="minorHAnsi" w:cstheme="minorBidi"/>
          <w:sz w:val="22"/>
          <w:szCs w:val="22"/>
        </w:rPr>
        <w:t xml:space="preserve">Peter concludes: “We are excited about the </w:t>
      </w:r>
      <w:r w:rsidR="00CB501A" w:rsidRPr="635EC15A">
        <w:rPr>
          <w:rFonts w:asciiTheme="minorHAnsi" w:hAnsiTheme="minorHAnsi" w:cstheme="minorBidi"/>
          <w:sz w:val="22"/>
          <w:szCs w:val="22"/>
        </w:rPr>
        <w:t>roll</w:t>
      </w:r>
      <w:r w:rsidR="00CB501A">
        <w:rPr>
          <w:rFonts w:asciiTheme="minorHAnsi" w:hAnsiTheme="minorHAnsi" w:cstheme="minorBidi"/>
          <w:sz w:val="22"/>
          <w:szCs w:val="22"/>
        </w:rPr>
        <w:t>-</w:t>
      </w:r>
      <w:r w:rsidRPr="635EC15A">
        <w:rPr>
          <w:rFonts w:asciiTheme="minorHAnsi" w:hAnsiTheme="minorHAnsi" w:cstheme="minorBidi"/>
          <w:sz w:val="22"/>
          <w:szCs w:val="22"/>
        </w:rPr>
        <w:t xml:space="preserve">out of TOMRA </w:t>
      </w:r>
      <w:r w:rsidR="5FA707C4" w:rsidRPr="635EC15A">
        <w:rPr>
          <w:rFonts w:asciiTheme="minorHAnsi" w:hAnsiTheme="minorHAnsi" w:cstheme="minorBidi"/>
          <w:sz w:val="22"/>
          <w:szCs w:val="22"/>
        </w:rPr>
        <w:t xml:space="preserve">Care </w:t>
      </w:r>
      <w:r w:rsidRPr="635EC15A">
        <w:rPr>
          <w:rFonts w:asciiTheme="minorHAnsi" w:hAnsiTheme="minorHAnsi" w:cstheme="minorBidi"/>
          <w:sz w:val="22"/>
          <w:szCs w:val="22"/>
        </w:rPr>
        <w:t>Visual Assist and are confident that it will be well</w:t>
      </w:r>
      <w:r w:rsidR="008E6CC8">
        <w:rPr>
          <w:rFonts w:asciiTheme="minorHAnsi" w:hAnsiTheme="minorHAnsi" w:cstheme="minorBidi"/>
          <w:sz w:val="22"/>
          <w:szCs w:val="22"/>
        </w:rPr>
        <w:t xml:space="preserve"> </w:t>
      </w:r>
      <w:r w:rsidRPr="635EC15A">
        <w:rPr>
          <w:rFonts w:asciiTheme="minorHAnsi" w:hAnsiTheme="minorHAnsi" w:cstheme="minorBidi"/>
          <w:sz w:val="22"/>
          <w:szCs w:val="22"/>
        </w:rPr>
        <w:t xml:space="preserve">received by our customers who now have a new means of gaining access to and benefitting from our vast expertise in sensor-based sorting technology.” </w:t>
      </w:r>
    </w:p>
    <w:p w14:paraId="4F601A52" w14:textId="336CB9CA" w:rsidR="719A9EF7" w:rsidRDefault="719A9EF7" w:rsidP="719A9EF7">
      <w:pPr>
        <w:pStyle w:val="NormalWeb"/>
        <w:shd w:val="clear" w:color="auto" w:fill="FFFFFF" w:themeFill="background1"/>
        <w:spacing w:before="0" w:beforeAutospacing="0" w:after="0" w:afterAutospacing="0"/>
      </w:pPr>
    </w:p>
    <w:p w14:paraId="6E87FDD8" w14:textId="77777777" w:rsidR="00DB75E4" w:rsidRDefault="00DB75E4" w:rsidP="00B30193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09FB0A54" w14:textId="77777777" w:rsidR="00B30193" w:rsidRDefault="00B30193" w:rsidP="00B30193">
      <w:pPr>
        <w:pStyle w:val="NoSpacing"/>
        <w:rPr>
          <w:rFonts w:asciiTheme="minorHAnsi" w:hAnsiTheme="minorHAnsi" w:cs="Arial"/>
          <w:b/>
          <w:lang w:val="en-US"/>
        </w:rPr>
      </w:pPr>
      <w:r w:rsidRPr="00B23FEB">
        <w:rPr>
          <w:rFonts w:asciiTheme="minorHAnsi" w:hAnsiTheme="minorHAnsi" w:cs="Arial"/>
          <w:b/>
          <w:lang w:val="en-US"/>
        </w:rPr>
        <w:lastRenderedPageBreak/>
        <w:t>About TOMRA Sorting Recycling</w:t>
      </w:r>
    </w:p>
    <w:p w14:paraId="7EC7E8FE" w14:textId="77777777" w:rsidR="00B30193" w:rsidRPr="00B23FEB" w:rsidRDefault="00B30193" w:rsidP="00B30193">
      <w:pPr>
        <w:pStyle w:val="NoSpacing"/>
        <w:rPr>
          <w:rFonts w:asciiTheme="minorHAnsi" w:hAnsiTheme="minorHAnsi" w:cs="Arial"/>
          <w:b/>
          <w:lang w:val="en-US"/>
        </w:rPr>
      </w:pPr>
    </w:p>
    <w:p w14:paraId="5642461E" w14:textId="77777777" w:rsidR="00B30193" w:rsidRDefault="00B30193" w:rsidP="00B30193">
      <w:r w:rsidRPr="00B23FEB">
        <w:rPr>
          <w:rFonts w:cs="Arial"/>
        </w:rPr>
        <w:t xml:space="preserve">TOMRA Sorting Recycling designs and manufactures sensor-based sorting technologies for the global recycling and waste management industry. Over </w:t>
      </w:r>
      <w:r>
        <w:rPr>
          <w:rFonts w:cs="Arial"/>
        </w:rPr>
        <w:t>7,400</w:t>
      </w:r>
      <w:r w:rsidRPr="00B23FEB">
        <w:rPr>
          <w:rFonts w:cs="Arial"/>
        </w:rPr>
        <w:t xml:space="preserve"> systems have been installed in </w:t>
      </w:r>
      <w:r>
        <w:rPr>
          <w:rFonts w:cs="Arial"/>
        </w:rPr>
        <w:t>more than 100 c</w:t>
      </w:r>
      <w:r w:rsidRPr="00B23FEB">
        <w:rPr>
          <w:rFonts w:cs="Arial"/>
        </w:rPr>
        <w:t xml:space="preserve">ountries worldwide. </w:t>
      </w:r>
    </w:p>
    <w:p w14:paraId="4788D1D4" w14:textId="009FD7AA" w:rsidR="00B30193" w:rsidRPr="00B23FEB" w:rsidRDefault="00B30193" w:rsidP="00B30193">
      <w:pPr>
        <w:pStyle w:val="NoSpacing"/>
        <w:rPr>
          <w:rFonts w:asciiTheme="minorHAnsi" w:hAnsiTheme="minorHAnsi" w:cs="Arial"/>
          <w:lang w:val="en-US"/>
        </w:rPr>
      </w:pPr>
      <w:r w:rsidRPr="00B23FEB">
        <w:rPr>
          <w:rFonts w:asciiTheme="minorHAnsi" w:hAnsiTheme="minorHAnsi" w:cs="Arial"/>
          <w:lang w:val="en-US"/>
        </w:rPr>
        <w:t xml:space="preserve">Responsible for developing the world’s first </w:t>
      </w:r>
      <w:proofErr w:type="gramStart"/>
      <w:r w:rsidR="00CB501A" w:rsidRPr="00B23FEB">
        <w:rPr>
          <w:rFonts w:asciiTheme="minorHAnsi" w:hAnsiTheme="minorHAnsi" w:cs="Arial"/>
          <w:lang w:val="en-US"/>
        </w:rPr>
        <w:t>high</w:t>
      </w:r>
      <w:r w:rsidR="00CB501A">
        <w:rPr>
          <w:rFonts w:asciiTheme="minorHAnsi" w:hAnsiTheme="minorHAnsi" w:cs="Arial"/>
          <w:lang w:val="en-US"/>
        </w:rPr>
        <w:t>-</w:t>
      </w:r>
      <w:r w:rsidRPr="00B23FEB">
        <w:rPr>
          <w:rFonts w:asciiTheme="minorHAnsi" w:hAnsiTheme="minorHAnsi" w:cs="Arial"/>
          <w:lang w:val="en-US"/>
        </w:rPr>
        <w:t>capacity</w:t>
      </w:r>
      <w:proofErr w:type="gramEnd"/>
      <w:r w:rsidRPr="00B23FEB">
        <w:rPr>
          <w:rFonts w:asciiTheme="minorHAnsi" w:hAnsiTheme="minorHAnsi" w:cs="Arial"/>
          <w:lang w:val="en-US"/>
        </w:rPr>
        <w:t xml:space="preserve"> </w:t>
      </w:r>
      <w:r>
        <w:rPr>
          <w:rFonts w:asciiTheme="minorHAnsi" w:hAnsiTheme="minorHAnsi" w:cs="Arial"/>
          <w:lang w:val="en-US"/>
        </w:rPr>
        <w:t>N</w:t>
      </w:r>
      <w:r w:rsidRPr="00B23FEB">
        <w:rPr>
          <w:rFonts w:asciiTheme="minorHAnsi" w:hAnsiTheme="minorHAnsi" w:cs="Arial"/>
          <w:lang w:val="en-US"/>
        </w:rPr>
        <w:t xml:space="preserve">ear </w:t>
      </w:r>
      <w:r>
        <w:rPr>
          <w:rFonts w:asciiTheme="minorHAnsi" w:hAnsiTheme="minorHAnsi" w:cs="Arial"/>
          <w:lang w:val="en-US"/>
        </w:rPr>
        <w:t>I</w:t>
      </w:r>
      <w:r w:rsidRPr="00B23FEB">
        <w:rPr>
          <w:rFonts w:asciiTheme="minorHAnsi" w:hAnsiTheme="minorHAnsi" w:cs="Arial"/>
          <w:lang w:val="en-US"/>
        </w:rPr>
        <w:t>nfrared (NIR) sensor for waste sorting applications, TOMRA Sorting Recycling remains an industry pioneer with a dedication to extracting high purity fractions from waste streams that maximize both yield and profits.</w:t>
      </w:r>
      <w:r w:rsidRPr="00B23FEB">
        <w:rPr>
          <w:rFonts w:asciiTheme="minorHAnsi" w:hAnsiTheme="minorHAnsi" w:cs="Arial"/>
          <w:lang w:val="en-US"/>
        </w:rPr>
        <w:br/>
      </w:r>
    </w:p>
    <w:p w14:paraId="66E67F31" w14:textId="0C5B4646" w:rsidR="00B30193" w:rsidRPr="00B23FEB" w:rsidRDefault="00B30193" w:rsidP="00B30193">
      <w:pPr>
        <w:pStyle w:val="NoSpacing"/>
        <w:rPr>
          <w:rFonts w:asciiTheme="minorHAnsi" w:hAnsiTheme="minorHAnsi" w:cs="Arial"/>
          <w:lang w:val="en-US"/>
        </w:rPr>
      </w:pPr>
      <w:r w:rsidRPr="00B23FEB">
        <w:rPr>
          <w:rFonts w:asciiTheme="minorHAnsi" w:hAnsiTheme="minorHAnsi" w:cs="Arial"/>
          <w:lang w:val="en-US"/>
        </w:rPr>
        <w:t xml:space="preserve">TOMRA Sorting Recycling is part of TOMRA Sorting Solutions which also develops sensor-based systems for sorting, peeling and process analytics for the food, </w:t>
      </w:r>
      <w:proofErr w:type="gramStart"/>
      <w:r w:rsidRPr="00B23FEB">
        <w:rPr>
          <w:rFonts w:asciiTheme="minorHAnsi" w:hAnsiTheme="minorHAnsi" w:cs="Arial"/>
          <w:lang w:val="en-US"/>
        </w:rPr>
        <w:t>mining</w:t>
      </w:r>
      <w:proofErr w:type="gramEnd"/>
      <w:r w:rsidRPr="00B23FEB">
        <w:rPr>
          <w:rFonts w:asciiTheme="minorHAnsi" w:hAnsiTheme="minorHAnsi" w:cs="Arial"/>
          <w:lang w:val="en-US"/>
        </w:rPr>
        <w:t xml:space="preserve"> and other industries.</w:t>
      </w:r>
      <w:r w:rsidRPr="00B23FEB">
        <w:rPr>
          <w:rFonts w:asciiTheme="minorHAnsi" w:hAnsiTheme="minorHAnsi" w:cs="Arial"/>
          <w:lang w:val="en-US"/>
        </w:rPr>
        <w:br/>
      </w:r>
      <w:r w:rsidRPr="00B23FEB">
        <w:rPr>
          <w:rFonts w:asciiTheme="minorHAnsi" w:hAnsiTheme="minorHAnsi" w:cs="Arial"/>
          <w:iCs/>
          <w:lang w:val="en-US" w:eastAsia="en-GB"/>
        </w:rPr>
        <w:t xml:space="preserve">TOMRA </w:t>
      </w:r>
      <w:r w:rsidRPr="002D38D9">
        <w:rPr>
          <w:rFonts w:asciiTheme="minorHAnsi" w:hAnsiTheme="minorHAnsi" w:cs="Arial"/>
          <w:iCs/>
          <w:lang w:val="en-US" w:eastAsia="en-GB"/>
        </w:rPr>
        <w:t>Sorting is owned by Norwegian company TOMRA Systems ASA, which is listed on the Oslo Stock Exchange. Founded in 1972, TOMRA Systems ASA has a turnover of around €8</w:t>
      </w:r>
      <w:r>
        <w:rPr>
          <w:rFonts w:asciiTheme="minorHAnsi" w:hAnsiTheme="minorHAnsi" w:cs="Arial"/>
          <w:iCs/>
          <w:lang w:val="en-US" w:eastAsia="en-GB"/>
        </w:rPr>
        <w:t>85</w:t>
      </w:r>
      <w:r w:rsidRPr="002D38D9">
        <w:rPr>
          <w:rFonts w:asciiTheme="minorHAnsi" w:hAnsiTheme="minorHAnsi" w:cs="Arial"/>
          <w:iCs/>
          <w:lang w:val="en-US" w:eastAsia="en-GB"/>
        </w:rPr>
        <w:t xml:space="preserve">m and employs </w:t>
      </w:r>
      <w:r w:rsidRPr="002D38D9">
        <w:t>~4,</w:t>
      </w:r>
      <w:r>
        <w:t>5</w:t>
      </w:r>
      <w:r w:rsidRPr="002D38D9">
        <w:t>00 globally.</w:t>
      </w:r>
    </w:p>
    <w:p w14:paraId="33AA5816" w14:textId="77777777" w:rsidR="00B30193" w:rsidRDefault="00B30193" w:rsidP="00B30193">
      <w:pPr>
        <w:pStyle w:val="NoSpacing"/>
        <w:rPr>
          <w:rFonts w:asciiTheme="minorHAnsi" w:hAnsiTheme="minorHAnsi" w:cs="Arial"/>
          <w:lang w:val="en-US"/>
        </w:rPr>
      </w:pPr>
    </w:p>
    <w:p w14:paraId="2902234D" w14:textId="24A39EF2" w:rsidR="00B30193" w:rsidRPr="00B23FEB" w:rsidRDefault="00B30193" w:rsidP="00B30193">
      <w:pPr>
        <w:pStyle w:val="NoSpacing"/>
        <w:rPr>
          <w:rStyle w:val="Hyperlink"/>
        </w:rPr>
      </w:pPr>
      <w:r w:rsidRPr="00B23FEB">
        <w:rPr>
          <w:rFonts w:asciiTheme="minorHAnsi" w:hAnsiTheme="minorHAnsi" w:cs="Arial"/>
          <w:lang w:val="en-US"/>
        </w:rPr>
        <w:t xml:space="preserve">For more information on TOMRA Sorting Recycling visit </w:t>
      </w:r>
      <w:hyperlink r:id="rId11" w:history="1">
        <w:r w:rsidRPr="00B23FEB">
          <w:rPr>
            <w:rStyle w:val="Hyperlink"/>
            <w:rFonts w:asciiTheme="minorHAnsi" w:hAnsiTheme="minorHAnsi" w:cs="Arial"/>
            <w:lang w:val="en-US"/>
          </w:rPr>
          <w:t>www.tomra.com/recycling</w:t>
        </w:r>
      </w:hyperlink>
      <w:r w:rsidRPr="00B23FEB">
        <w:rPr>
          <w:rStyle w:val="Hyperlink"/>
          <w:rFonts w:asciiTheme="minorHAnsi" w:hAnsiTheme="minorHAnsi" w:cs="Arial"/>
          <w:lang w:val="en-US"/>
        </w:rPr>
        <w:t xml:space="preserve"> </w:t>
      </w:r>
      <w:r w:rsidRPr="00B23FEB">
        <w:rPr>
          <w:rFonts w:asciiTheme="minorHAnsi" w:hAnsiTheme="minorHAnsi" w:cs="Arial"/>
          <w:iCs/>
          <w:lang w:val="en-US" w:eastAsia="en-GB"/>
        </w:rPr>
        <w:t xml:space="preserve">or follow us on </w:t>
      </w:r>
      <w:hyperlink r:id="rId12" w:history="1">
        <w:r w:rsidRPr="00B30193">
          <w:rPr>
            <w:rStyle w:val="Hyperlink"/>
            <w:rFonts w:asciiTheme="minorHAnsi" w:hAnsiTheme="minorHAnsi" w:cs="Arial"/>
            <w:lang w:val="en-US" w:eastAsia="en-GB"/>
          </w:rPr>
          <w:t>LinkedIn</w:t>
        </w:r>
      </w:hyperlink>
      <w:r w:rsidRPr="00B23FEB">
        <w:rPr>
          <w:rFonts w:asciiTheme="minorHAnsi" w:hAnsiTheme="minorHAnsi" w:cs="Arial"/>
          <w:iCs/>
          <w:lang w:val="en-US" w:eastAsia="en-GB"/>
        </w:rPr>
        <w:t xml:space="preserve">, </w:t>
      </w:r>
      <w:hyperlink r:id="rId13" w:history="1">
        <w:r w:rsidRPr="00B23FEB">
          <w:rPr>
            <w:rStyle w:val="Hyperlink"/>
            <w:rFonts w:asciiTheme="minorHAnsi" w:hAnsiTheme="minorHAnsi" w:cs="Arial"/>
            <w:lang w:val="en-US" w:eastAsia="en-GB"/>
          </w:rPr>
          <w:t>Twitter</w:t>
        </w:r>
      </w:hyperlink>
      <w:r w:rsidRPr="00B23FEB">
        <w:rPr>
          <w:rFonts w:asciiTheme="minorHAnsi" w:hAnsiTheme="minorHAnsi" w:cs="Arial"/>
          <w:iCs/>
          <w:lang w:val="en-US" w:eastAsia="en-GB"/>
        </w:rPr>
        <w:t xml:space="preserve"> or </w:t>
      </w:r>
      <w:hyperlink r:id="rId14" w:history="1">
        <w:r w:rsidRPr="00B23FEB">
          <w:rPr>
            <w:rStyle w:val="Hyperlink"/>
            <w:rFonts w:asciiTheme="minorHAnsi" w:hAnsiTheme="minorHAnsi" w:cs="Arial"/>
            <w:lang w:val="en-US" w:eastAsia="en-GB"/>
          </w:rPr>
          <w:t>Facebook</w:t>
        </w:r>
      </w:hyperlink>
      <w:r w:rsidRPr="00B23FEB">
        <w:rPr>
          <w:rFonts w:asciiTheme="minorHAnsi" w:hAnsiTheme="minorHAnsi" w:cs="Arial"/>
          <w:iCs/>
          <w:lang w:val="en-US" w:eastAsia="en-GB"/>
        </w:rPr>
        <w:t>.</w:t>
      </w:r>
    </w:p>
    <w:p w14:paraId="681C194E" w14:textId="77777777" w:rsidR="003818FE" w:rsidRPr="00151F25" w:rsidRDefault="003818FE" w:rsidP="00B30193">
      <w:pPr>
        <w:pStyle w:val="NoSpacing"/>
        <w:rPr>
          <w:rStyle w:val="Hyperlink"/>
          <w:color w:val="auto"/>
        </w:rPr>
      </w:pPr>
    </w:p>
    <w:p w14:paraId="2BB90F3C" w14:textId="089CB9C6" w:rsidR="00C0756C" w:rsidRPr="00B30193" w:rsidRDefault="00C0756C" w:rsidP="00B30193">
      <w:pPr>
        <w:spacing w:after="0" w:line="240" w:lineRule="auto"/>
        <w:rPr>
          <w:rFonts w:ascii="Calibri" w:hAnsi="Calibri"/>
          <w:i/>
          <w:iCs/>
          <w:sz w:val="20"/>
          <w:szCs w:val="20"/>
          <w:lang w:val="pl-PL"/>
        </w:rPr>
      </w:pPr>
      <w:bookmarkStart w:id="1" w:name="_Hlk53042157"/>
      <w:r w:rsidRPr="00B30193">
        <w:rPr>
          <w:rFonts w:ascii="Calibri" w:hAnsi="Calibri"/>
          <w:bCs/>
          <w:i/>
          <w:iCs/>
          <w:sz w:val="20"/>
          <w:szCs w:val="20"/>
          <w:lang w:val="pl-PL"/>
        </w:rPr>
        <w:t>Michèle Wiemer</w:t>
      </w:r>
      <w:r w:rsidRPr="00B30193">
        <w:rPr>
          <w:rFonts w:ascii="Calibri" w:hAnsi="Calibri"/>
          <w:i/>
          <w:iCs/>
          <w:sz w:val="20"/>
          <w:szCs w:val="20"/>
          <w:lang w:val="pl-PL"/>
        </w:rPr>
        <w:t xml:space="preserve"> </w:t>
      </w:r>
    </w:p>
    <w:p w14:paraId="758A4C95" w14:textId="77777777" w:rsidR="00C0756C" w:rsidRPr="00B30193" w:rsidRDefault="00C0756C" w:rsidP="00B30193">
      <w:pPr>
        <w:spacing w:after="0" w:line="240" w:lineRule="auto"/>
        <w:rPr>
          <w:rFonts w:ascii="Calibri" w:hAnsi="Calibri"/>
          <w:i/>
          <w:iCs/>
          <w:sz w:val="20"/>
          <w:szCs w:val="20"/>
        </w:rPr>
      </w:pPr>
      <w:r w:rsidRPr="00B30193">
        <w:rPr>
          <w:rFonts w:ascii="Calibri" w:hAnsi="Calibri"/>
          <w:i/>
          <w:iCs/>
          <w:sz w:val="20"/>
          <w:szCs w:val="20"/>
        </w:rPr>
        <w:t>Communications Coordinator</w:t>
      </w:r>
    </w:p>
    <w:p w14:paraId="55A8DD86" w14:textId="77777777" w:rsidR="00C0756C" w:rsidRPr="00B30193" w:rsidRDefault="00C0756C" w:rsidP="00B30193">
      <w:pPr>
        <w:spacing w:after="0" w:line="240" w:lineRule="auto"/>
        <w:rPr>
          <w:rFonts w:ascii="Calibri" w:hAnsi="Calibri"/>
          <w:i/>
          <w:iCs/>
          <w:sz w:val="20"/>
          <w:szCs w:val="20"/>
          <w:lang w:val="en-US"/>
        </w:rPr>
      </w:pPr>
      <w:r w:rsidRPr="00B30193">
        <w:rPr>
          <w:rFonts w:ascii="Calibri" w:hAnsi="Calibri"/>
          <w:i/>
          <w:iCs/>
          <w:sz w:val="20"/>
          <w:szCs w:val="20"/>
          <w:lang w:val="en-US"/>
        </w:rPr>
        <w:t>TOMRA Sorting GmbH</w:t>
      </w:r>
      <w:r w:rsidRPr="00B30193">
        <w:rPr>
          <w:rFonts w:ascii="Verdana" w:hAnsi="Verdana"/>
          <w:sz w:val="20"/>
          <w:szCs w:val="20"/>
          <w:lang w:val="en-US"/>
        </w:rPr>
        <w:t xml:space="preserve"> </w:t>
      </w:r>
    </w:p>
    <w:p w14:paraId="4A473F03" w14:textId="77777777" w:rsidR="00C0756C" w:rsidRPr="00B30193" w:rsidRDefault="00C0756C" w:rsidP="00B30193">
      <w:pPr>
        <w:spacing w:after="0" w:line="240" w:lineRule="auto"/>
        <w:rPr>
          <w:rFonts w:ascii="Calibri" w:hAnsi="Calibri"/>
          <w:i/>
          <w:iCs/>
          <w:sz w:val="20"/>
          <w:szCs w:val="20"/>
          <w:lang w:val="de-DE"/>
        </w:rPr>
      </w:pPr>
      <w:r w:rsidRPr="00B30193">
        <w:rPr>
          <w:rFonts w:ascii="Calibri" w:hAnsi="Calibri"/>
          <w:i/>
          <w:iCs/>
          <w:sz w:val="20"/>
          <w:szCs w:val="20"/>
          <w:lang w:val="de-DE"/>
        </w:rPr>
        <w:t xml:space="preserve">Otto-Hahn-Str. 6; 56218 </w:t>
      </w:r>
    </w:p>
    <w:p w14:paraId="2A492E0F" w14:textId="77777777" w:rsidR="00C0756C" w:rsidRPr="00B30193" w:rsidRDefault="00C0756C" w:rsidP="00B30193">
      <w:pPr>
        <w:spacing w:after="0" w:line="240" w:lineRule="auto"/>
        <w:rPr>
          <w:rFonts w:ascii="Calibri" w:hAnsi="Calibri"/>
          <w:i/>
          <w:iCs/>
          <w:sz w:val="20"/>
          <w:szCs w:val="20"/>
          <w:lang w:val="de-DE"/>
        </w:rPr>
      </w:pPr>
      <w:r w:rsidRPr="00B30193">
        <w:rPr>
          <w:rFonts w:ascii="Calibri" w:hAnsi="Calibri"/>
          <w:i/>
          <w:iCs/>
          <w:sz w:val="20"/>
          <w:szCs w:val="20"/>
          <w:lang w:val="de-DE"/>
        </w:rPr>
        <w:t>Mülheim-Kärlich, Germany</w:t>
      </w:r>
    </w:p>
    <w:p w14:paraId="5478B25D" w14:textId="77777777" w:rsidR="00C0756C" w:rsidRPr="00B30193" w:rsidRDefault="00C0756C" w:rsidP="00B30193">
      <w:pPr>
        <w:spacing w:after="0" w:line="240" w:lineRule="auto"/>
        <w:rPr>
          <w:rFonts w:ascii="Calibri" w:hAnsi="Calibri"/>
          <w:i/>
          <w:iCs/>
          <w:sz w:val="20"/>
          <w:szCs w:val="20"/>
          <w:lang w:val="de-DE"/>
        </w:rPr>
      </w:pPr>
      <w:r w:rsidRPr="00B30193">
        <w:rPr>
          <w:rFonts w:ascii="Calibri" w:hAnsi="Calibri"/>
          <w:i/>
          <w:iCs/>
          <w:sz w:val="20"/>
          <w:szCs w:val="20"/>
          <w:lang w:val="de-DE"/>
        </w:rPr>
        <w:t>T: +49 2630 9150 453</w:t>
      </w:r>
    </w:p>
    <w:p w14:paraId="355F8D7A" w14:textId="77777777" w:rsidR="00C0756C" w:rsidRPr="00B30193" w:rsidRDefault="00C0756C" w:rsidP="00B30193">
      <w:pPr>
        <w:spacing w:after="0" w:line="240" w:lineRule="auto"/>
        <w:rPr>
          <w:rStyle w:val="Hyperlink"/>
          <w:rFonts w:ascii="Calibri" w:hAnsi="Calibri"/>
          <w:i/>
          <w:iCs/>
          <w:color w:val="auto"/>
          <w:sz w:val="20"/>
          <w:szCs w:val="20"/>
          <w:lang w:val="de-DE"/>
        </w:rPr>
      </w:pPr>
      <w:r w:rsidRPr="00B30193">
        <w:rPr>
          <w:rFonts w:ascii="Calibri" w:hAnsi="Calibri"/>
          <w:i/>
          <w:iCs/>
          <w:sz w:val="20"/>
          <w:szCs w:val="20"/>
          <w:lang w:val="de-DE"/>
        </w:rPr>
        <w:t>E:</w:t>
      </w:r>
      <w:r w:rsidRPr="00B30193">
        <w:rPr>
          <w:rStyle w:val="apple-converted-space"/>
          <w:rFonts w:ascii="Calibri" w:hAnsi="Calibri"/>
          <w:i/>
          <w:iCs/>
          <w:sz w:val="20"/>
          <w:szCs w:val="20"/>
          <w:lang w:val="de-DE"/>
        </w:rPr>
        <w:t> </w:t>
      </w:r>
      <w:r w:rsidRPr="00B30193">
        <w:rPr>
          <w:rStyle w:val="Hyperlink"/>
          <w:rFonts w:ascii="Calibri" w:hAnsi="Calibri"/>
          <w:i/>
          <w:iCs/>
          <w:color w:val="auto"/>
          <w:sz w:val="20"/>
          <w:szCs w:val="20"/>
          <w:lang w:val="de-DE"/>
        </w:rPr>
        <w:t>Michele.Wiemer@tomra.com</w:t>
      </w:r>
    </w:p>
    <w:p w14:paraId="2DC3462E" w14:textId="49BFDBCA" w:rsidR="00C0756C" w:rsidRPr="00B30193" w:rsidRDefault="00C0756C" w:rsidP="00B30193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val="en-US" w:eastAsia="de-DE"/>
        </w:rPr>
      </w:pPr>
      <w:r w:rsidRPr="00B30193">
        <w:rPr>
          <w:rFonts w:ascii="Calibri" w:hAnsi="Calibri"/>
          <w:i/>
          <w:iCs/>
          <w:sz w:val="20"/>
          <w:szCs w:val="20"/>
          <w:lang w:val="pl-PL"/>
        </w:rPr>
        <w:t xml:space="preserve">W: </w:t>
      </w:r>
      <w:hyperlink r:id="rId15" w:history="1">
        <w:r w:rsidR="00D61EFC" w:rsidRPr="00B30193">
          <w:rPr>
            <w:rStyle w:val="Hyperlink"/>
            <w:rFonts w:ascii="Calibri" w:hAnsi="Calibri" w:cs="Times New Roman (Body CS)"/>
            <w:i/>
            <w:iCs/>
            <w:color w:val="auto"/>
            <w:sz w:val="20"/>
            <w:szCs w:val="20"/>
            <w:lang w:val="pl-PL"/>
          </w:rPr>
          <w:t>www.tomra.com/recycling</w:t>
        </w:r>
      </w:hyperlink>
      <w:r w:rsidR="00D61EFC" w:rsidRPr="00B30193">
        <w:rPr>
          <w:rFonts w:ascii="Calibri" w:hAnsi="Calibri" w:cs="Times New Roman (Body CS)"/>
          <w:i/>
          <w:iCs/>
          <w:sz w:val="20"/>
          <w:szCs w:val="20"/>
          <w:lang w:val="pl-PL"/>
        </w:rPr>
        <w:t xml:space="preserve"> </w:t>
      </w:r>
    </w:p>
    <w:bookmarkEnd w:id="1"/>
    <w:p w14:paraId="56CA58AF" w14:textId="77777777" w:rsidR="00C0756C" w:rsidRPr="00B30193" w:rsidRDefault="00C0756C" w:rsidP="00B30193">
      <w:pPr>
        <w:spacing w:after="0" w:line="240" w:lineRule="auto"/>
        <w:rPr>
          <w:rFonts w:ascii="Calibri" w:hAnsi="Calibri"/>
          <w:bCs/>
          <w:i/>
          <w:iCs/>
          <w:sz w:val="20"/>
          <w:szCs w:val="20"/>
          <w:lang w:val="pl-PL"/>
        </w:rPr>
      </w:pPr>
    </w:p>
    <w:p w14:paraId="33749513" w14:textId="77777777" w:rsidR="00B94335" w:rsidRPr="00151F25" w:rsidRDefault="00B94335" w:rsidP="00B30193">
      <w:pPr>
        <w:spacing w:after="0" w:line="240" w:lineRule="auto"/>
        <w:rPr>
          <w:rFonts w:ascii="Calibri" w:hAnsi="Calibri"/>
          <w:bCs/>
          <w:i/>
          <w:iCs/>
          <w:sz w:val="20"/>
          <w:szCs w:val="20"/>
          <w:lang w:val="pl-PL"/>
        </w:rPr>
        <w:sectPr w:rsidR="00B94335" w:rsidRPr="00151F25" w:rsidSect="00B94335">
          <w:headerReference w:type="default" r:id="rId16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bookmarkEnd w:id="0"/>
    <w:p w14:paraId="40D8ED23" w14:textId="064F8381" w:rsidR="00F44630" w:rsidRPr="00151F25" w:rsidRDefault="00F44630" w:rsidP="00B30193">
      <w:pPr>
        <w:spacing w:after="0" w:line="240" w:lineRule="auto"/>
        <w:rPr>
          <w:rFonts w:ascii="Calibri" w:hAnsi="Calibri"/>
          <w:bCs/>
          <w:i/>
          <w:iCs/>
          <w:sz w:val="20"/>
          <w:szCs w:val="20"/>
          <w:lang w:val="pl-PL"/>
        </w:rPr>
      </w:pPr>
    </w:p>
    <w:sectPr w:rsidR="00F44630" w:rsidRPr="00151F25" w:rsidSect="00C0756C">
      <w:type w:val="continuous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21C972" w14:textId="77777777" w:rsidR="00C41114" w:rsidRDefault="00C41114" w:rsidP="0086670C">
      <w:pPr>
        <w:spacing w:after="0" w:line="240" w:lineRule="auto"/>
      </w:pPr>
      <w:r>
        <w:separator/>
      </w:r>
    </w:p>
  </w:endnote>
  <w:endnote w:type="continuationSeparator" w:id="0">
    <w:p w14:paraId="17A33681" w14:textId="77777777" w:rsidR="00C41114" w:rsidRDefault="00C41114" w:rsidP="0086670C">
      <w:pPr>
        <w:spacing w:after="0" w:line="240" w:lineRule="auto"/>
      </w:pPr>
      <w:r>
        <w:continuationSeparator/>
      </w:r>
    </w:p>
  </w:endnote>
  <w:endnote w:type="continuationNotice" w:id="1">
    <w:p w14:paraId="11D0082C" w14:textId="77777777" w:rsidR="00C41114" w:rsidRDefault="00C411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(Body CS)">
    <w:charset w:val="00"/>
    <w:family w:val="roman"/>
    <w:pitch w:val="variable"/>
    <w:sig w:usb0="00000000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BC9344" w14:textId="77777777" w:rsidR="00C41114" w:rsidRDefault="00C41114" w:rsidP="0086670C">
      <w:pPr>
        <w:spacing w:after="0" w:line="240" w:lineRule="auto"/>
      </w:pPr>
      <w:r>
        <w:separator/>
      </w:r>
    </w:p>
  </w:footnote>
  <w:footnote w:type="continuationSeparator" w:id="0">
    <w:p w14:paraId="3733ABED" w14:textId="77777777" w:rsidR="00C41114" w:rsidRDefault="00C41114" w:rsidP="0086670C">
      <w:pPr>
        <w:spacing w:after="0" w:line="240" w:lineRule="auto"/>
      </w:pPr>
      <w:r>
        <w:continuationSeparator/>
      </w:r>
    </w:p>
  </w:footnote>
  <w:footnote w:type="continuationNotice" w:id="1">
    <w:p w14:paraId="3B3896AC" w14:textId="77777777" w:rsidR="00C41114" w:rsidRDefault="00C411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11C39" w14:textId="20A8E1B6" w:rsidR="00B11A0E" w:rsidRDefault="0024786D" w:rsidP="009E3AB1">
    <w:pPr>
      <w:pStyle w:val="Header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6C5A40F" wp14:editId="5B17F2A9">
              <wp:simplePos x="0" y="0"/>
              <wp:positionH relativeFrom="margin">
                <wp:posOffset>3867150</wp:posOffset>
              </wp:positionH>
              <wp:positionV relativeFrom="paragraph">
                <wp:posOffset>-42545</wp:posOffset>
              </wp:positionV>
              <wp:extent cx="2288540" cy="590550"/>
              <wp:effectExtent l="0" t="0" r="0" b="0"/>
              <wp:wrapNone/>
              <wp:docPr id="307" name="Text Box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8540" cy="590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C98F041" w14:textId="77777777" w:rsidR="00B11A0E" w:rsidRPr="00371A38" w:rsidRDefault="00B11A0E" w:rsidP="009E3AB1">
                          <w:pPr>
                            <w:spacing w:line="360" w:lineRule="auto"/>
                            <w:ind w:left="-284"/>
                            <w:jc w:val="right"/>
                            <w:rPr>
                              <w:rFonts w:cs="Calibri"/>
                              <w:bCs/>
                              <w:i/>
                              <w:sz w:val="32"/>
                              <w:szCs w:val="32"/>
                            </w:rPr>
                          </w:pPr>
                          <w:r w:rsidRPr="00371A38">
                            <w:rPr>
                              <w:rFonts w:cs="Calibri"/>
                              <w:i/>
                              <w:sz w:val="32"/>
                              <w:szCs w:val="32"/>
                            </w:rPr>
                            <w:t>Press Inform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C5A40F" id="_x0000_t202" coordsize="21600,21600" o:spt="202" path="m,l,21600r21600,l21600,xe">
              <v:stroke joinstyle="miter"/>
              <v:path gradientshapeok="t" o:connecttype="rect"/>
            </v:shapetype>
            <v:shape id="Text Box 307" o:spid="_x0000_s1026" type="#_x0000_t202" style="position:absolute;margin-left:304.5pt;margin-top:-3.35pt;width:180.2pt;height:46.5pt;z-index:251658240;visibility:visible;mso-wrap-style:square;mso-width-percent:40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" stroked="f">
              <v:textbox style="mso-fit-shape-to-text:t">
                <w:txbxContent>
                  <w:p w14:paraId="0C98F041" w14:textId="77777777" w:rsidR="00B11A0E" w:rsidRPr="00371A38" w:rsidRDefault="00B11A0E" w:rsidP="009E3AB1">
                    <w:pPr>
                      <w:spacing w:line="360" w:lineRule="auto"/>
                      <w:ind w:left="-284"/>
                      <w:jc w:val="right"/>
                      <w:rPr>
                        <w:rFonts w:cs="Calibri"/>
                        <w:bCs/>
                        <w:i/>
                        <w:sz w:val="32"/>
                        <w:szCs w:val="32"/>
                      </w:rPr>
                    </w:pPr>
                    <w:r w:rsidRPr="00371A38">
                      <w:rPr>
                        <w:rFonts w:cs="Calibri"/>
                        <w:i/>
                        <w:sz w:val="32"/>
                        <w:szCs w:val="32"/>
                      </w:rPr>
                      <w:t>Press Informatio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0" locked="0" layoutInCell="1" allowOverlap="1" wp14:anchorId="10D63CCC" wp14:editId="72035575">
          <wp:simplePos x="0" y="0"/>
          <wp:positionH relativeFrom="column">
            <wp:posOffset>937</wp:posOffset>
          </wp:positionH>
          <wp:positionV relativeFrom="paragraph">
            <wp:posOffset>-122555</wp:posOffset>
          </wp:positionV>
          <wp:extent cx="1836420" cy="482211"/>
          <wp:effectExtent l="0" t="0" r="0" b="0"/>
          <wp:wrapThrough wrapText="bothSides">
            <wp:wrapPolygon edited="0">
              <wp:start x="0" y="0"/>
              <wp:lineTo x="0" y="20490"/>
              <wp:lineTo x="21286" y="20490"/>
              <wp:lineTo x="21286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6420" cy="4822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1906D072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942C9"/>
    <w:multiLevelType w:val="hybridMultilevel"/>
    <w:tmpl w:val="965E3D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0005BF"/>
    <w:multiLevelType w:val="hybridMultilevel"/>
    <w:tmpl w:val="43DC9C8C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B8E1006"/>
    <w:multiLevelType w:val="hybridMultilevel"/>
    <w:tmpl w:val="472A7DEC"/>
    <w:lvl w:ilvl="0" w:tplc="F8A224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E6639"/>
    <w:multiLevelType w:val="hybridMultilevel"/>
    <w:tmpl w:val="A976A4A0"/>
    <w:lvl w:ilvl="0" w:tplc="DAD4B880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64616F"/>
    <w:multiLevelType w:val="hybridMultilevel"/>
    <w:tmpl w:val="8258F05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TM3NLcwMDE0MDNW0lEKTi0uzszPAykwrAUARuPQBCwAAAA="/>
  </w:docVars>
  <w:rsids>
    <w:rsidRoot w:val="00A721C5"/>
    <w:rsid w:val="000031CB"/>
    <w:rsid w:val="00004503"/>
    <w:rsid w:val="000051B6"/>
    <w:rsid w:val="00005C8F"/>
    <w:rsid w:val="000113F9"/>
    <w:rsid w:val="00014BBD"/>
    <w:rsid w:val="00020314"/>
    <w:rsid w:val="0002162B"/>
    <w:rsid w:val="00024002"/>
    <w:rsid w:val="00024CEC"/>
    <w:rsid w:val="00024E12"/>
    <w:rsid w:val="00033308"/>
    <w:rsid w:val="00033988"/>
    <w:rsid w:val="000339AE"/>
    <w:rsid w:val="00036DDE"/>
    <w:rsid w:val="00046E7E"/>
    <w:rsid w:val="00055C16"/>
    <w:rsid w:val="000640C2"/>
    <w:rsid w:val="00070007"/>
    <w:rsid w:val="0007085E"/>
    <w:rsid w:val="0008044E"/>
    <w:rsid w:val="00081B29"/>
    <w:rsid w:val="00082E1B"/>
    <w:rsid w:val="00083BF7"/>
    <w:rsid w:val="00090C21"/>
    <w:rsid w:val="00092367"/>
    <w:rsid w:val="000940D8"/>
    <w:rsid w:val="000957C5"/>
    <w:rsid w:val="00096AD1"/>
    <w:rsid w:val="000B0BE0"/>
    <w:rsid w:val="000B2031"/>
    <w:rsid w:val="000B2E35"/>
    <w:rsid w:val="000B46F5"/>
    <w:rsid w:val="000C2460"/>
    <w:rsid w:val="000C442A"/>
    <w:rsid w:val="000C5771"/>
    <w:rsid w:val="000C7534"/>
    <w:rsid w:val="000D1B4E"/>
    <w:rsid w:val="000D3D25"/>
    <w:rsid w:val="000D3F7E"/>
    <w:rsid w:val="000D6483"/>
    <w:rsid w:val="000E08CD"/>
    <w:rsid w:val="000E0F03"/>
    <w:rsid w:val="000E6B72"/>
    <w:rsid w:val="0010153F"/>
    <w:rsid w:val="00113C91"/>
    <w:rsid w:val="001170D1"/>
    <w:rsid w:val="0011785A"/>
    <w:rsid w:val="00120FFD"/>
    <w:rsid w:val="001323EE"/>
    <w:rsid w:val="001340CB"/>
    <w:rsid w:val="001360C5"/>
    <w:rsid w:val="001374CA"/>
    <w:rsid w:val="00140C66"/>
    <w:rsid w:val="00151E3B"/>
    <w:rsid w:val="00151F25"/>
    <w:rsid w:val="00160594"/>
    <w:rsid w:val="001638A6"/>
    <w:rsid w:val="00163B9B"/>
    <w:rsid w:val="0016781C"/>
    <w:rsid w:val="0017047C"/>
    <w:rsid w:val="001726C3"/>
    <w:rsid w:val="0018255A"/>
    <w:rsid w:val="0018354C"/>
    <w:rsid w:val="001855AC"/>
    <w:rsid w:val="00193776"/>
    <w:rsid w:val="0019402C"/>
    <w:rsid w:val="001A38C8"/>
    <w:rsid w:val="001A3D65"/>
    <w:rsid w:val="001A7739"/>
    <w:rsid w:val="001B0371"/>
    <w:rsid w:val="001B5E43"/>
    <w:rsid w:val="001B6703"/>
    <w:rsid w:val="001B7136"/>
    <w:rsid w:val="001C10D1"/>
    <w:rsid w:val="001C193F"/>
    <w:rsid w:val="001D6E39"/>
    <w:rsid w:val="001F1858"/>
    <w:rsid w:val="001F2047"/>
    <w:rsid w:val="001F3837"/>
    <w:rsid w:val="00203ECB"/>
    <w:rsid w:val="00204098"/>
    <w:rsid w:val="00211B8C"/>
    <w:rsid w:val="00214C8F"/>
    <w:rsid w:val="002233C2"/>
    <w:rsid w:val="00226994"/>
    <w:rsid w:val="0023205E"/>
    <w:rsid w:val="0023440B"/>
    <w:rsid w:val="00241276"/>
    <w:rsid w:val="0024786D"/>
    <w:rsid w:val="00251712"/>
    <w:rsid w:val="002527E3"/>
    <w:rsid w:val="00256F2B"/>
    <w:rsid w:val="00260F13"/>
    <w:rsid w:val="00263B76"/>
    <w:rsid w:val="002663BF"/>
    <w:rsid w:val="00266BB6"/>
    <w:rsid w:val="00270ABB"/>
    <w:rsid w:val="00282809"/>
    <w:rsid w:val="002832D7"/>
    <w:rsid w:val="00285323"/>
    <w:rsid w:val="00285AF4"/>
    <w:rsid w:val="002917C9"/>
    <w:rsid w:val="002A1A2A"/>
    <w:rsid w:val="002A3F21"/>
    <w:rsid w:val="002A42E3"/>
    <w:rsid w:val="002A63A4"/>
    <w:rsid w:val="002B1041"/>
    <w:rsid w:val="002B26A5"/>
    <w:rsid w:val="002B471B"/>
    <w:rsid w:val="002B5D45"/>
    <w:rsid w:val="002B60F6"/>
    <w:rsid w:val="002C341A"/>
    <w:rsid w:val="002C6089"/>
    <w:rsid w:val="002D3F39"/>
    <w:rsid w:val="002D4C5B"/>
    <w:rsid w:val="002D6573"/>
    <w:rsid w:val="002E1B0B"/>
    <w:rsid w:val="00300807"/>
    <w:rsid w:val="00300BA0"/>
    <w:rsid w:val="00304892"/>
    <w:rsid w:val="0030760D"/>
    <w:rsid w:val="00307BC7"/>
    <w:rsid w:val="003227B2"/>
    <w:rsid w:val="00324C96"/>
    <w:rsid w:val="00335C29"/>
    <w:rsid w:val="00335F65"/>
    <w:rsid w:val="0033737E"/>
    <w:rsid w:val="00337754"/>
    <w:rsid w:val="003444B2"/>
    <w:rsid w:val="003444EE"/>
    <w:rsid w:val="00346CFD"/>
    <w:rsid w:val="00347052"/>
    <w:rsid w:val="003710D3"/>
    <w:rsid w:val="0037121B"/>
    <w:rsid w:val="003724E3"/>
    <w:rsid w:val="00374396"/>
    <w:rsid w:val="0037657B"/>
    <w:rsid w:val="003765CB"/>
    <w:rsid w:val="00377266"/>
    <w:rsid w:val="003818FE"/>
    <w:rsid w:val="00382418"/>
    <w:rsid w:val="00382C95"/>
    <w:rsid w:val="0038327A"/>
    <w:rsid w:val="003879C3"/>
    <w:rsid w:val="00391DB5"/>
    <w:rsid w:val="00394BEA"/>
    <w:rsid w:val="00397CE8"/>
    <w:rsid w:val="003B04B4"/>
    <w:rsid w:val="003C4E28"/>
    <w:rsid w:val="003C7CB6"/>
    <w:rsid w:val="003D424D"/>
    <w:rsid w:val="003D5904"/>
    <w:rsid w:val="003E5C7D"/>
    <w:rsid w:val="003F3BF6"/>
    <w:rsid w:val="003F3E1E"/>
    <w:rsid w:val="003F4500"/>
    <w:rsid w:val="003F7565"/>
    <w:rsid w:val="004038B6"/>
    <w:rsid w:val="00416FEF"/>
    <w:rsid w:val="00423CFA"/>
    <w:rsid w:val="00427021"/>
    <w:rsid w:val="004300A1"/>
    <w:rsid w:val="00432864"/>
    <w:rsid w:val="00433BCE"/>
    <w:rsid w:val="00434317"/>
    <w:rsid w:val="004505D9"/>
    <w:rsid w:val="0045245F"/>
    <w:rsid w:val="00453095"/>
    <w:rsid w:val="00466E98"/>
    <w:rsid w:val="00470394"/>
    <w:rsid w:val="004713EE"/>
    <w:rsid w:val="00471A65"/>
    <w:rsid w:val="00471AF8"/>
    <w:rsid w:val="0047357B"/>
    <w:rsid w:val="00480103"/>
    <w:rsid w:val="004801A8"/>
    <w:rsid w:val="004836C2"/>
    <w:rsid w:val="00484059"/>
    <w:rsid w:val="00486BDB"/>
    <w:rsid w:val="004872B8"/>
    <w:rsid w:val="004A375D"/>
    <w:rsid w:val="004A3CA9"/>
    <w:rsid w:val="004A43A9"/>
    <w:rsid w:val="004B0527"/>
    <w:rsid w:val="004B5049"/>
    <w:rsid w:val="004B7B0C"/>
    <w:rsid w:val="004C11F3"/>
    <w:rsid w:val="004C621C"/>
    <w:rsid w:val="004D509E"/>
    <w:rsid w:val="004D6A7F"/>
    <w:rsid w:val="004E1E52"/>
    <w:rsid w:val="004E79F6"/>
    <w:rsid w:val="004E7CEB"/>
    <w:rsid w:val="004F05AC"/>
    <w:rsid w:val="0050671F"/>
    <w:rsid w:val="0051252A"/>
    <w:rsid w:val="00514B1E"/>
    <w:rsid w:val="0052635D"/>
    <w:rsid w:val="00533D83"/>
    <w:rsid w:val="00534365"/>
    <w:rsid w:val="00536EFD"/>
    <w:rsid w:val="0054019C"/>
    <w:rsid w:val="005504E6"/>
    <w:rsid w:val="00553656"/>
    <w:rsid w:val="0055439B"/>
    <w:rsid w:val="005548E5"/>
    <w:rsid w:val="00556092"/>
    <w:rsid w:val="005716DC"/>
    <w:rsid w:val="005716F0"/>
    <w:rsid w:val="00571FEA"/>
    <w:rsid w:val="00572B59"/>
    <w:rsid w:val="005747B4"/>
    <w:rsid w:val="0057764F"/>
    <w:rsid w:val="00581F13"/>
    <w:rsid w:val="005866CD"/>
    <w:rsid w:val="00586FCC"/>
    <w:rsid w:val="00593302"/>
    <w:rsid w:val="00597495"/>
    <w:rsid w:val="005A00DF"/>
    <w:rsid w:val="005A2717"/>
    <w:rsid w:val="005A2C0C"/>
    <w:rsid w:val="005B468E"/>
    <w:rsid w:val="005C006D"/>
    <w:rsid w:val="005C16B9"/>
    <w:rsid w:val="005C19F7"/>
    <w:rsid w:val="005C3CB7"/>
    <w:rsid w:val="005C62EE"/>
    <w:rsid w:val="005D04CF"/>
    <w:rsid w:val="005D2052"/>
    <w:rsid w:val="005D5069"/>
    <w:rsid w:val="005D5800"/>
    <w:rsid w:val="005D5E67"/>
    <w:rsid w:val="005D79E9"/>
    <w:rsid w:val="005E3D29"/>
    <w:rsid w:val="005E3DED"/>
    <w:rsid w:val="005E42CC"/>
    <w:rsid w:val="005E5794"/>
    <w:rsid w:val="005E67A3"/>
    <w:rsid w:val="005F0316"/>
    <w:rsid w:val="005F6AF0"/>
    <w:rsid w:val="006044EE"/>
    <w:rsid w:val="0060474A"/>
    <w:rsid w:val="00607BA6"/>
    <w:rsid w:val="00611211"/>
    <w:rsid w:val="00621207"/>
    <w:rsid w:val="00624251"/>
    <w:rsid w:val="006250FF"/>
    <w:rsid w:val="006263FF"/>
    <w:rsid w:val="00630753"/>
    <w:rsid w:val="00631275"/>
    <w:rsid w:val="006329C3"/>
    <w:rsid w:val="00637209"/>
    <w:rsid w:val="00637AD1"/>
    <w:rsid w:val="00637B45"/>
    <w:rsid w:val="00643D7D"/>
    <w:rsid w:val="00644211"/>
    <w:rsid w:val="006564E6"/>
    <w:rsid w:val="0065718D"/>
    <w:rsid w:val="0066003A"/>
    <w:rsid w:val="00676B17"/>
    <w:rsid w:val="00677A38"/>
    <w:rsid w:val="00677D51"/>
    <w:rsid w:val="00681826"/>
    <w:rsid w:val="00684FF3"/>
    <w:rsid w:val="00687E17"/>
    <w:rsid w:val="00691261"/>
    <w:rsid w:val="00692619"/>
    <w:rsid w:val="00696125"/>
    <w:rsid w:val="006A412B"/>
    <w:rsid w:val="006A5CFD"/>
    <w:rsid w:val="006A5EA6"/>
    <w:rsid w:val="006B1AAA"/>
    <w:rsid w:val="006B4E9E"/>
    <w:rsid w:val="006C0D14"/>
    <w:rsid w:val="006C4204"/>
    <w:rsid w:val="006C72CC"/>
    <w:rsid w:val="006C735E"/>
    <w:rsid w:val="006D3AA7"/>
    <w:rsid w:val="006D6489"/>
    <w:rsid w:val="006E0232"/>
    <w:rsid w:val="006E06C0"/>
    <w:rsid w:val="006E1461"/>
    <w:rsid w:val="006E1B54"/>
    <w:rsid w:val="006E5078"/>
    <w:rsid w:val="006E5D90"/>
    <w:rsid w:val="006E6122"/>
    <w:rsid w:val="006E7E78"/>
    <w:rsid w:val="007014E8"/>
    <w:rsid w:val="0070297E"/>
    <w:rsid w:val="00703626"/>
    <w:rsid w:val="0070787E"/>
    <w:rsid w:val="007133E1"/>
    <w:rsid w:val="0071466F"/>
    <w:rsid w:val="00723AFF"/>
    <w:rsid w:val="007242F2"/>
    <w:rsid w:val="0072619A"/>
    <w:rsid w:val="00731397"/>
    <w:rsid w:val="007423CB"/>
    <w:rsid w:val="00750AD5"/>
    <w:rsid w:val="00751A43"/>
    <w:rsid w:val="00752487"/>
    <w:rsid w:val="0075548E"/>
    <w:rsid w:val="00755C96"/>
    <w:rsid w:val="007646D0"/>
    <w:rsid w:val="007709A4"/>
    <w:rsid w:val="00773DBD"/>
    <w:rsid w:val="00775263"/>
    <w:rsid w:val="0077698A"/>
    <w:rsid w:val="007862A4"/>
    <w:rsid w:val="007A26F0"/>
    <w:rsid w:val="007B3212"/>
    <w:rsid w:val="007B7215"/>
    <w:rsid w:val="007B7D0D"/>
    <w:rsid w:val="007C70AA"/>
    <w:rsid w:val="007D0F1E"/>
    <w:rsid w:val="007D2286"/>
    <w:rsid w:val="007D6A37"/>
    <w:rsid w:val="007E3A43"/>
    <w:rsid w:val="007E635A"/>
    <w:rsid w:val="007F59DA"/>
    <w:rsid w:val="007F640B"/>
    <w:rsid w:val="007F6B6E"/>
    <w:rsid w:val="0080210B"/>
    <w:rsid w:val="00804B31"/>
    <w:rsid w:val="00815C6D"/>
    <w:rsid w:val="008203C4"/>
    <w:rsid w:val="00825F99"/>
    <w:rsid w:val="00827A0A"/>
    <w:rsid w:val="00830DCE"/>
    <w:rsid w:val="00835F8C"/>
    <w:rsid w:val="008458C7"/>
    <w:rsid w:val="00850551"/>
    <w:rsid w:val="00852BA2"/>
    <w:rsid w:val="00853974"/>
    <w:rsid w:val="00853A4E"/>
    <w:rsid w:val="00853BD0"/>
    <w:rsid w:val="008567E0"/>
    <w:rsid w:val="00863F54"/>
    <w:rsid w:val="0086670C"/>
    <w:rsid w:val="00866896"/>
    <w:rsid w:val="0086790C"/>
    <w:rsid w:val="008721C5"/>
    <w:rsid w:val="00881601"/>
    <w:rsid w:val="00881EA9"/>
    <w:rsid w:val="00884F84"/>
    <w:rsid w:val="008853A1"/>
    <w:rsid w:val="008920BD"/>
    <w:rsid w:val="00893662"/>
    <w:rsid w:val="008960A7"/>
    <w:rsid w:val="008A39AC"/>
    <w:rsid w:val="008B1032"/>
    <w:rsid w:val="008C5456"/>
    <w:rsid w:val="008D0CA6"/>
    <w:rsid w:val="008D153E"/>
    <w:rsid w:val="008D2101"/>
    <w:rsid w:val="008D2DB5"/>
    <w:rsid w:val="008D491F"/>
    <w:rsid w:val="008D6971"/>
    <w:rsid w:val="008E6CC8"/>
    <w:rsid w:val="008E7BE7"/>
    <w:rsid w:val="008F2E58"/>
    <w:rsid w:val="008F5ACA"/>
    <w:rsid w:val="008F6359"/>
    <w:rsid w:val="008F651B"/>
    <w:rsid w:val="009003F9"/>
    <w:rsid w:val="00902D81"/>
    <w:rsid w:val="00904783"/>
    <w:rsid w:val="00906928"/>
    <w:rsid w:val="00907CE6"/>
    <w:rsid w:val="009147EC"/>
    <w:rsid w:val="00915E59"/>
    <w:rsid w:val="00916678"/>
    <w:rsid w:val="00920F7B"/>
    <w:rsid w:val="00921A8A"/>
    <w:rsid w:val="00921B99"/>
    <w:rsid w:val="00924E38"/>
    <w:rsid w:val="00933C64"/>
    <w:rsid w:val="009349B6"/>
    <w:rsid w:val="00935228"/>
    <w:rsid w:val="00940E63"/>
    <w:rsid w:val="00944D58"/>
    <w:rsid w:val="009532AD"/>
    <w:rsid w:val="00953750"/>
    <w:rsid w:val="00953A38"/>
    <w:rsid w:val="00964BF3"/>
    <w:rsid w:val="00965EC0"/>
    <w:rsid w:val="00966F6D"/>
    <w:rsid w:val="00971AB6"/>
    <w:rsid w:val="009721B4"/>
    <w:rsid w:val="009726B3"/>
    <w:rsid w:val="00976705"/>
    <w:rsid w:val="00985F58"/>
    <w:rsid w:val="0098699C"/>
    <w:rsid w:val="00987BE3"/>
    <w:rsid w:val="00995AD9"/>
    <w:rsid w:val="009969F6"/>
    <w:rsid w:val="009A06A5"/>
    <w:rsid w:val="009A2E0A"/>
    <w:rsid w:val="009A6ECC"/>
    <w:rsid w:val="009B35BB"/>
    <w:rsid w:val="009B4FF6"/>
    <w:rsid w:val="009C685D"/>
    <w:rsid w:val="009D54FF"/>
    <w:rsid w:val="009D58BD"/>
    <w:rsid w:val="009D691F"/>
    <w:rsid w:val="009D7670"/>
    <w:rsid w:val="009E24FC"/>
    <w:rsid w:val="009E3AB1"/>
    <w:rsid w:val="009F05F2"/>
    <w:rsid w:val="009F0B4F"/>
    <w:rsid w:val="009F16CC"/>
    <w:rsid w:val="009F4580"/>
    <w:rsid w:val="009F61EC"/>
    <w:rsid w:val="009F7984"/>
    <w:rsid w:val="009F7994"/>
    <w:rsid w:val="00A017D3"/>
    <w:rsid w:val="00A02A4E"/>
    <w:rsid w:val="00A04ECB"/>
    <w:rsid w:val="00A12493"/>
    <w:rsid w:val="00A157FA"/>
    <w:rsid w:val="00A37140"/>
    <w:rsid w:val="00A471DF"/>
    <w:rsid w:val="00A47B52"/>
    <w:rsid w:val="00A503EE"/>
    <w:rsid w:val="00A51B69"/>
    <w:rsid w:val="00A5204E"/>
    <w:rsid w:val="00A55363"/>
    <w:rsid w:val="00A5560C"/>
    <w:rsid w:val="00A55B2E"/>
    <w:rsid w:val="00A57F67"/>
    <w:rsid w:val="00A62531"/>
    <w:rsid w:val="00A70104"/>
    <w:rsid w:val="00A721C5"/>
    <w:rsid w:val="00A8073C"/>
    <w:rsid w:val="00A9005A"/>
    <w:rsid w:val="00A92E2E"/>
    <w:rsid w:val="00AA6139"/>
    <w:rsid w:val="00AB1A67"/>
    <w:rsid w:val="00AC5126"/>
    <w:rsid w:val="00AD7601"/>
    <w:rsid w:val="00AE1368"/>
    <w:rsid w:val="00AE2ADB"/>
    <w:rsid w:val="00AF0B2F"/>
    <w:rsid w:val="00AF45B8"/>
    <w:rsid w:val="00B00ABD"/>
    <w:rsid w:val="00B00D67"/>
    <w:rsid w:val="00B059FA"/>
    <w:rsid w:val="00B11A0E"/>
    <w:rsid w:val="00B1466B"/>
    <w:rsid w:val="00B162C9"/>
    <w:rsid w:val="00B228F3"/>
    <w:rsid w:val="00B24C6A"/>
    <w:rsid w:val="00B30193"/>
    <w:rsid w:val="00B34F0D"/>
    <w:rsid w:val="00B36725"/>
    <w:rsid w:val="00B407A1"/>
    <w:rsid w:val="00B4348B"/>
    <w:rsid w:val="00B43510"/>
    <w:rsid w:val="00B45AA1"/>
    <w:rsid w:val="00B46C46"/>
    <w:rsid w:val="00B5435C"/>
    <w:rsid w:val="00B56156"/>
    <w:rsid w:val="00B56A0E"/>
    <w:rsid w:val="00B61B21"/>
    <w:rsid w:val="00B61CBC"/>
    <w:rsid w:val="00B71157"/>
    <w:rsid w:val="00B72F4F"/>
    <w:rsid w:val="00B80206"/>
    <w:rsid w:val="00B84978"/>
    <w:rsid w:val="00B9175B"/>
    <w:rsid w:val="00B9261E"/>
    <w:rsid w:val="00B93EAB"/>
    <w:rsid w:val="00B94335"/>
    <w:rsid w:val="00B95D01"/>
    <w:rsid w:val="00BA089E"/>
    <w:rsid w:val="00BA3031"/>
    <w:rsid w:val="00BA4519"/>
    <w:rsid w:val="00BA5318"/>
    <w:rsid w:val="00BA6843"/>
    <w:rsid w:val="00BB2053"/>
    <w:rsid w:val="00BB458E"/>
    <w:rsid w:val="00BB53A0"/>
    <w:rsid w:val="00BB706D"/>
    <w:rsid w:val="00BC047F"/>
    <w:rsid w:val="00BC7241"/>
    <w:rsid w:val="00BD20F5"/>
    <w:rsid w:val="00BD3C6D"/>
    <w:rsid w:val="00BD6D8D"/>
    <w:rsid w:val="00BE31C5"/>
    <w:rsid w:val="00BE6727"/>
    <w:rsid w:val="00BE6FCE"/>
    <w:rsid w:val="00BF4A70"/>
    <w:rsid w:val="00BF4BC0"/>
    <w:rsid w:val="00BF748C"/>
    <w:rsid w:val="00BF7F4C"/>
    <w:rsid w:val="00C03FA6"/>
    <w:rsid w:val="00C041B2"/>
    <w:rsid w:val="00C065B6"/>
    <w:rsid w:val="00C0756C"/>
    <w:rsid w:val="00C11E49"/>
    <w:rsid w:val="00C12986"/>
    <w:rsid w:val="00C1583B"/>
    <w:rsid w:val="00C16C49"/>
    <w:rsid w:val="00C22983"/>
    <w:rsid w:val="00C2362C"/>
    <w:rsid w:val="00C30081"/>
    <w:rsid w:val="00C347E2"/>
    <w:rsid w:val="00C3577E"/>
    <w:rsid w:val="00C37402"/>
    <w:rsid w:val="00C3777F"/>
    <w:rsid w:val="00C41114"/>
    <w:rsid w:val="00C43EB4"/>
    <w:rsid w:val="00C4419B"/>
    <w:rsid w:val="00C45A48"/>
    <w:rsid w:val="00C47494"/>
    <w:rsid w:val="00C541EB"/>
    <w:rsid w:val="00C54712"/>
    <w:rsid w:val="00C57603"/>
    <w:rsid w:val="00C63C0B"/>
    <w:rsid w:val="00C646AA"/>
    <w:rsid w:val="00C765E0"/>
    <w:rsid w:val="00C8286B"/>
    <w:rsid w:val="00C82909"/>
    <w:rsid w:val="00C875F2"/>
    <w:rsid w:val="00C87F9E"/>
    <w:rsid w:val="00C90605"/>
    <w:rsid w:val="00C92780"/>
    <w:rsid w:val="00C9437A"/>
    <w:rsid w:val="00C97037"/>
    <w:rsid w:val="00CA1A3C"/>
    <w:rsid w:val="00CA1E51"/>
    <w:rsid w:val="00CB1FEC"/>
    <w:rsid w:val="00CB21A0"/>
    <w:rsid w:val="00CB3140"/>
    <w:rsid w:val="00CB501A"/>
    <w:rsid w:val="00CC01A1"/>
    <w:rsid w:val="00CC1C37"/>
    <w:rsid w:val="00CC41C9"/>
    <w:rsid w:val="00CC6E51"/>
    <w:rsid w:val="00CC770E"/>
    <w:rsid w:val="00CD1AB2"/>
    <w:rsid w:val="00CD25C7"/>
    <w:rsid w:val="00CD662C"/>
    <w:rsid w:val="00CD7784"/>
    <w:rsid w:val="00CF4769"/>
    <w:rsid w:val="00CF4DC8"/>
    <w:rsid w:val="00D017B7"/>
    <w:rsid w:val="00D061B7"/>
    <w:rsid w:val="00D06714"/>
    <w:rsid w:val="00D12CFD"/>
    <w:rsid w:val="00D13E97"/>
    <w:rsid w:val="00D16D06"/>
    <w:rsid w:val="00D17ADB"/>
    <w:rsid w:val="00D22C42"/>
    <w:rsid w:val="00D35490"/>
    <w:rsid w:val="00D35F39"/>
    <w:rsid w:val="00D41E59"/>
    <w:rsid w:val="00D515EE"/>
    <w:rsid w:val="00D52506"/>
    <w:rsid w:val="00D61C0F"/>
    <w:rsid w:val="00D61EFC"/>
    <w:rsid w:val="00D62003"/>
    <w:rsid w:val="00D64A77"/>
    <w:rsid w:val="00D727B8"/>
    <w:rsid w:val="00D8014D"/>
    <w:rsid w:val="00D87CB5"/>
    <w:rsid w:val="00D91CBC"/>
    <w:rsid w:val="00D94ABE"/>
    <w:rsid w:val="00D968FC"/>
    <w:rsid w:val="00D97982"/>
    <w:rsid w:val="00DA0D51"/>
    <w:rsid w:val="00DA1075"/>
    <w:rsid w:val="00DA1494"/>
    <w:rsid w:val="00DA5E3C"/>
    <w:rsid w:val="00DA7D80"/>
    <w:rsid w:val="00DB0D19"/>
    <w:rsid w:val="00DB4094"/>
    <w:rsid w:val="00DB4C3A"/>
    <w:rsid w:val="00DB4DAC"/>
    <w:rsid w:val="00DB6EAB"/>
    <w:rsid w:val="00DB75E4"/>
    <w:rsid w:val="00DC1D48"/>
    <w:rsid w:val="00DC6C19"/>
    <w:rsid w:val="00DD0A4A"/>
    <w:rsid w:val="00DD5CC7"/>
    <w:rsid w:val="00DD5ECC"/>
    <w:rsid w:val="00DE0AD4"/>
    <w:rsid w:val="00DE1945"/>
    <w:rsid w:val="00DE212F"/>
    <w:rsid w:val="00DE286F"/>
    <w:rsid w:val="00DE587E"/>
    <w:rsid w:val="00DF0030"/>
    <w:rsid w:val="00DF08B5"/>
    <w:rsid w:val="00DF2DC9"/>
    <w:rsid w:val="00DF3BCF"/>
    <w:rsid w:val="00DF561E"/>
    <w:rsid w:val="00E00147"/>
    <w:rsid w:val="00E01685"/>
    <w:rsid w:val="00E0366C"/>
    <w:rsid w:val="00E050BA"/>
    <w:rsid w:val="00E06ED9"/>
    <w:rsid w:val="00E134C4"/>
    <w:rsid w:val="00E1522C"/>
    <w:rsid w:val="00E1691E"/>
    <w:rsid w:val="00E2444F"/>
    <w:rsid w:val="00E31F63"/>
    <w:rsid w:val="00E3309C"/>
    <w:rsid w:val="00E369B1"/>
    <w:rsid w:val="00E4443D"/>
    <w:rsid w:val="00E47CC5"/>
    <w:rsid w:val="00E50BF4"/>
    <w:rsid w:val="00E51B04"/>
    <w:rsid w:val="00E53F64"/>
    <w:rsid w:val="00E558A3"/>
    <w:rsid w:val="00E63575"/>
    <w:rsid w:val="00E636E7"/>
    <w:rsid w:val="00E75F07"/>
    <w:rsid w:val="00E807C2"/>
    <w:rsid w:val="00E8300B"/>
    <w:rsid w:val="00E90275"/>
    <w:rsid w:val="00E91DE3"/>
    <w:rsid w:val="00E92CD9"/>
    <w:rsid w:val="00E950A0"/>
    <w:rsid w:val="00E96832"/>
    <w:rsid w:val="00E97A01"/>
    <w:rsid w:val="00EA0157"/>
    <w:rsid w:val="00EA2CC2"/>
    <w:rsid w:val="00EA60BA"/>
    <w:rsid w:val="00EB2759"/>
    <w:rsid w:val="00EB370D"/>
    <w:rsid w:val="00EC3E35"/>
    <w:rsid w:val="00ED00D3"/>
    <w:rsid w:val="00ED5B2B"/>
    <w:rsid w:val="00ED78C0"/>
    <w:rsid w:val="00EE00A3"/>
    <w:rsid w:val="00EE30E0"/>
    <w:rsid w:val="00EE3EC3"/>
    <w:rsid w:val="00EE55B2"/>
    <w:rsid w:val="00EF0635"/>
    <w:rsid w:val="00EF2FE7"/>
    <w:rsid w:val="00EF5889"/>
    <w:rsid w:val="00EF7DC0"/>
    <w:rsid w:val="00F005D5"/>
    <w:rsid w:val="00F01FFB"/>
    <w:rsid w:val="00F02B26"/>
    <w:rsid w:val="00F05C03"/>
    <w:rsid w:val="00F07DCE"/>
    <w:rsid w:val="00F15493"/>
    <w:rsid w:val="00F32320"/>
    <w:rsid w:val="00F3335D"/>
    <w:rsid w:val="00F410A7"/>
    <w:rsid w:val="00F41DA2"/>
    <w:rsid w:val="00F44630"/>
    <w:rsid w:val="00F57846"/>
    <w:rsid w:val="00F600FA"/>
    <w:rsid w:val="00F6083A"/>
    <w:rsid w:val="00F650A9"/>
    <w:rsid w:val="00F662CF"/>
    <w:rsid w:val="00F75079"/>
    <w:rsid w:val="00F76977"/>
    <w:rsid w:val="00F80009"/>
    <w:rsid w:val="00F83432"/>
    <w:rsid w:val="00F83BD0"/>
    <w:rsid w:val="00F96AC4"/>
    <w:rsid w:val="00FA0C38"/>
    <w:rsid w:val="00FA130B"/>
    <w:rsid w:val="00FA7ECB"/>
    <w:rsid w:val="00FB2693"/>
    <w:rsid w:val="00FB38C7"/>
    <w:rsid w:val="00FB6AD1"/>
    <w:rsid w:val="00FC29B3"/>
    <w:rsid w:val="00FD24B5"/>
    <w:rsid w:val="00FD328C"/>
    <w:rsid w:val="00FD5F71"/>
    <w:rsid w:val="00FE3DF2"/>
    <w:rsid w:val="00FF13D4"/>
    <w:rsid w:val="06182A5C"/>
    <w:rsid w:val="08E7F7EB"/>
    <w:rsid w:val="0BDD353B"/>
    <w:rsid w:val="0CD7737E"/>
    <w:rsid w:val="0E0558E7"/>
    <w:rsid w:val="129F5613"/>
    <w:rsid w:val="168508AD"/>
    <w:rsid w:val="18374240"/>
    <w:rsid w:val="18FAC2F8"/>
    <w:rsid w:val="1906D072"/>
    <w:rsid w:val="1E0A362B"/>
    <w:rsid w:val="1FA19A17"/>
    <w:rsid w:val="252EA7E1"/>
    <w:rsid w:val="25D70DFB"/>
    <w:rsid w:val="25F1DA60"/>
    <w:rsid w:val="2601ECD7"/>
    <w:rsid w:val="2678AF6E"/>
    <w:rsid w:val="26DA849E"/>
    <w:rsid w:val="29963326"/>
    <w:rsid w:val="2AA33C81"/>
    <w:rsid w:val="2CA811A8"/>
    <w:rsid w:val="2E4029AE"/>
    <w:rsid w:val="3031A821"/>
    <w:rsid w:val="33731498"/>
    <w:rsid w:val="33F56631"/>
    <w:rsid w:val="35BC8B11"/>
    <w:rsid w:val="35F4D510"/>
    <w:rsid w:val="37FF58B9"/>
    <w:rsid w:val="3BCD34ED"/>
    <w:rsid w:val="42466DED"/>
    <w:rsid w:val="424A56EF"/>
    <w:rsid w:val="435611E9"/>
    <w:rsid w:val="47476D03"/>
    <w:rsid w:val="47E398D8"/>
    <w:rsid w:val="490A3A29"/>
    <w:rsid w:val="4A628094"/>
    <w:rsid w:val="4AC7DA2A"/>
    <w:rsid w:val="4B6D4112"/>
    <w:rsid w:val="4C812CB6"/>
    <w:rsid w:val="4CCA70EA"/>
    <w:rsid w:val="4DE87136"/>
    <w:rsid w:val="4DF5EA00"/>
    <w:rsid w:val="4F74DC30"/>
    <w:rsid w:val="5041B555"/>
    <w:rsid w:val="52DD1DA7"/>
    <w:rsid w:val="586A043D"/>
    <w:rsid w:val="5AF42084"/>
    <w:rsid w:val="5DBC4E65"/>
    <w:rsid w:val="5DCF1220"/>
    <w:rsid w:val="5FA707C4"/>
    <w:rsid w:val="6013A503"/>
    <w:rsid w:val="635EC15A"/>
    <w:rsid w:val="63E93C04"/>
    <w:rsid w:val="64D2CCD4"/>
    <w:rsid w:val="66CE5280"/>
    <w:rsid w:val="6848E6A6"/>
    <w:rsid w:val="6E804A65"/>
    <w:rsid w:val="6F56684C"/>
    <w:rsid w:val="6F5A93F8"/>
    <w:rsid w:val="719A9EF7"/>
    <w:rsid w:val="728EB9C8"/>
    <w:rsid w:val="75F017D1"/>
    <w:rsid w:val="76C837F9"/>
    <w:rsid w:val="785BCA1E"/>
    <w:rsid w:val="7D09C8C4"/>
    <w:rsid w:val="7D728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701666"/>
  <w15:chartTrackingRefBased/>
  <w15:docId w15:val="{32353164-905B-4E09-8B34-109016BAA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67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67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67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667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67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67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6670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667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8667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70C"/>
  </w:style>
  <w:style w:type="paragraph" w:styleId="Footer">
    <w:name w:val="footer"/>
    <w:basedOn w:val="Normal"/>
    <w:link w:val="FooterChar"/>
    <w:uiPriority w:val="99"/>
    <w:unhideWhenUsed/>
    <w:rsid w:val="008667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70C"/>
  </w:style>
  <w:style w:type="character" w:styleId="Hyperlink">
    <w:name w:val="Hyperlink"/>
    <w:uiPriority w:val="99"/>
    <w:unhideWhenUsed/>
    <w:rsid w:val="009E3AB1"/>
    <w:rPr>
      <w:color w:val="0000FF"/>
      <w:u w:val="single"/>
    </w:rPr>
  </w:style>
  <w:style w:type="paragraph" w:styleId="NoSpacing">
    <w:name w:val="No Spacing"/>
    <w:uiPriority w:val="1"/>
    <w:qFormat/>
    <w:rsid w:val="009E3AB1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DefaultParagraphFont"/>
    <w:rsid w:val="003818FE"/>
  </w:style>
  <w:style w:type="character" w:styleId="CommentReference">
    <w:name w:val="annotation reference"/>
    <w:basedOn w:val="DefaultParagraphFont"/>
    <w:uiPriority w:val="99"/>
    <w:semiHidden/>
    <w:unhideWhenUsed/>
    <w:rsid w:val="006242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42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42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42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42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42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25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DB6EA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E1368"/>
    <w:rPr>
      <w:color w:val="2B579A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01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0157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unhideWhenUsed/>
    <w:rsid w:val="009D76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A04ECB"/>
    <w:rPr>
      <w:color w:val="954F72" w:themeColor="followedHyperlink"/>
      <w:u w:val="single"/>
    </w:rPr>
  </w:style>
  <w:style w:type="character" w:customStyle="1" w:styleId="hscoswrapper">
    <w:name w:val="hs_cos_wrapper"/>
    <w:basedOn w:val="DefaultParagraphFont"/>
    <w:rsid w:val="00151F25"/>
  </w:style>
  <w:style w:type="character" w:styleId="Emphasis">
    <w:name w:val="Emphasis"/>
    <w:basedOn w:val="DefaultParagraphFont"/>
    <w:uiPriority w:val="20"/>
    <w:qFormat/>
    <w:rsid w:val="00151F25"/>
    <w:rPr>
      <w:i/>
      <w:iCs/>
    </w:rPr>
  </w:style>
  <w:style w:type="paragraph" w:styleId="Revision">
    <w:name w:val="Revision"/>
    <w:hidden/>
    <w:uiPriority w:val="99"/>
    <w:semiHidden/>
    <w:rsid w:val="009F79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53803">
          <w:marLeft w:val="2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06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94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11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65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3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7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1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8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3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2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2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witter.com/TOMRARecyclin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company/tomra-sorting-recycling/?originalSubdomain=d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omra.com/recycli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tomra.com/recycling" TargetMode="Externa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acebook.com/TOMRA-Sorting-Recycling-183257172165234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ocumenttasks/documenttasks1.xml><?xml version="1.0" encoding="utf-8"?>
<t:Tasks xmlns:t="http://schemas.microsoft.com/office/tasks/2019/documenttasks" xmlns:oel="http://schemas.microsoft.com/office/2019/extlst">
  <t:Task id="{15BFE4FE-3EDE-4CBF-B3A1-FBD8677B760B}">
    <t:Anchor>
      <t:Comment id="378349498"/>
    </t:Anchor>
    <t:History>
      <t:Event id="{146A4A62-1408-449A-AF24-F9AB81904516}" time="2021-03-17T06:26:47Z">
        <t:Attribution userId="S::michele.wiemer@tomra.com::abe6af90-30fe-41c9-bf34-a61ce14af28b" userProvider="AD" userName="Michèle Wiemer"/>
        <t:Anchor>
          <t:Comment id="330205883"/>
        </t:Anchor>
        <t:Create/>
      </t:Event>
      <t:Event id="{3590EDC5-D863-4165-81FB-6AAEEF56C9A4}" time="2021-03-17T06:26:47Z">
        <t:Attribution userId="S::michele.wiemer@tomra.com::abe6af90-30fe-41c9-bf34-a61ce14af28b" userProvider="AD" userName="Michèle Wiemer"/>
        <t:Anchor>
          <t:Comment id="330205883"/>
        </t:Anchor>
        <t:Assign userId="S::Markus.Gressnich@tomra.com::6f0f21c1-4baf-4a39-824e-b0d09ed87a2c" userProvider="AD" userName="Markus Gressnich"/>
      </t:Event>
      <t:Event id="{FAE2714E-F220-4CA5-99F6-85F9D97F3908}" time="2021-03-17T06:26:47Z">
        <t:Attribution userId="S::michele.wiemer@tomra.com::abe6af90-30fe-41c9-bf34-a61ce14af28b" userProvider="AD" userName="Michèle Wiemer"/>
        <t:Anchor>
          <t:Comment id="330205883"/>
        </t:Anchor>
        <t:SetTitle title="@Markus Gressnich :What is the correct word then? We can of course change i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2BC5C4D01EE41884F6A2AEC11B5D1" ma:contentTypeVersion="10" ma:contentTypeDescription="Create a new document." ma:contentTypeScope="" ma:versionID="4a6725b4f7b8f356b2e981e2d12757fd">
  <xsd:schema xmlns:xsd="http://www.w3.org/2001/XMLSchema" xmlns:xs="http://www.w3.org/2001/XMLSchema" xmlns:p="http://schemas.microsoft.com/office/2006/metadata/properties" xmlns:ns2="79f9c740-adeb-4398-ae7a-5460a9009e2d" targetNamespace="http://schemas.microsoft.com/office/2006/metadata/properties" ma:root="true" ma:fieldsID="9659da4da28421b74a5a2d1de03c9567" ns2:_="">
    <xsd:import namespace="79f9c740-adeb-4398-ae7a-5460a9009e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9c740-adeb-4398-ae7a-5460a9009e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D0B122-A2B2-41E0-AEA6-A3D217072E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250D690-55E3-46EE-A7D8-9A658F3DDC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1A0942-D5F1-45C5-93BE-169CD1FBBF61}"/>
</file>

<file path=customXml/itemProps4.xml><?xml version="1.0" encoding="utf-8"?>
<ds:datastoreItem xmlns:ds="http://schemas.openxmlformats.org/officeDocument/2006/customXml" ds:itemID="{199C3E22-C251-451F-89C2-4518559331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58</Words>
  <Characters>3757</Characters>
  <Application>Microsoft Office Word</Application>
  <DocSecurity>0</DocSecurity>
  <Lines>31</Lines>
  <Paragraphs>8</Paragraphs>
  <ScaleCrop>false</ScaleCrop>
  <Company/>
  <LinksUpToDate>false</LinksUpToDate>
  <CharactersWithSpaces>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Davison</dc:creator>
  <cp:keywords/>
  <dc:description/>
  <cp:lastModifiedBy>Catherine Scotcher</cp:lastModifiedBy>
  <cp:revision>4</cp:revision>
  <cp:lastPrinted>2021-03-15T19:00:00Z</cp:lastPrinted>
  <dcterms:created xsi:type="dcterms:W3CDTF">2021-03-22T13:14:00Z</dcterms:created>
  <dcterms:modified xsi:type="dcterms:W3CDTF">2021-03-22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2BC5C4D01EE41884F6A2AEC11B5D1</vt:lpwstr>
  </property>
</Properties>
</file>